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9"/>
        <w:jc w:val="center"/>
        <w:rPr>
          <w:rFonts w:hint="default" w:ascii="Georgia" w:hAnsi="Georgia" w:cs="Georgia" w:eastAsiaTheme="minorEastAsia"/>
          <w:b/>
          <w:sz w:val="34"/>
          <w:szCs w:val="34"/>
          <w:lang w:eastAsia="zh-TW"/>
        </w:rPr>
      </w:pPr>
      <w:r>
        <w:rPr>
          <w:rFonts w:hint="default" w:ascii="Georgia" w:hAnsi="Georgia" w:cs="Georgia" w:eastAsiaTheme="minorEastAsia"/>
          <w:b/>
          <w:sz w:val="34"/>
          <w:szCs w:val="34"/>
          <w:lang w:eastAsia="zh-TW"/>
        </w:rPr>
        <w:t>Jen-Chieh Shen</w:t>
      </w:r>
    </w:p>
    <w:p>
      <w:pPr>
        <w:pStyle w:val="9"/>
        <w:jc w:val="center"/>
        <w:rPr>
          <w:rFonts w:hint="default" w:ascii="Arial" w:hAnsi="Arial" w:cs="Arial" w:eastAsiaTheme="minorEastAsia"/>
          <w:b/>
          <w:sz w:val="16"/>
          <w:szCs w:val="16"/>
          <w:lang w:eastAsia="zh-TW"/>
        </w:rPr>
      </w:pPr>
    </w:p>
    <w:p>
      <w:pPr>
        <w:pStyle w:val="9"/>
        <w:jc w:val="center"/>
        <w:rPr>
          <w:rFonts w:hint="default" w:ascii="Arial" w:hAnsi="Arial" w:cs="Arial"/>
          <w:sz w:val="18"/>
          <w:szCs w:val="18"/>
          <w:u w:val="none"/>
          <w:lang w:val="en-US"/>
        </w:rPr>
      </w:pPr>
      <w:r>
        <w:rPr>
          <w:rFonts w:hint="default" w:ascii="Font Awesome 6 Brands Regular" w:hAnsi="Font Awesome 6 Brands Regular" w:cs="Font Awesome 6 Brands Regular"/>
          <w:color w:val="404040" w:themeColor="text1" w:themeTint="BF"/>
          <w:sz w:val="18"/>
          <w:szCs w:val="18"/>
          <w:u w:val="none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</w:t>
      </w:r>
      <w:r>
        <w:rPr>
          <w:rFonts w:hint="default" w:ascii="Font Awesome 6 Brands Regular" w:hAnsi="Font Awesome 6 Brands Regular" w:cs="Font Awesome 6 Brands Regular"/>
          <w:color w:val="auto"/>
          <w:sz w:val="18"/>
          <w:szCs w:val="18"/>
          <w:u w:val="none"/>
          <w:lang w:val="en-US"/>
        </w:rPr>
        <w:t xml:space="preserve"> </w:t>
      </w:r>
      <w:r>
        <w:rPr>
          <w:rFonts w:hint="default" w:ascii="Georgia" w:hAnsi="Georgia" w:cs="Georgia" w:eastAsiaTheme="minorEastAsia"/>
          <w:color w:val="auto"/>
          <w:sz w:val="18"/>
          <w:szCs w:val="18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color w:val="auto"/>
          <w:sz w:val="18"/>
          <w:szCs w:val="18"/>
          <w:u w:val="none"/>
          <w:lang w:val="en-US" w:eastAsia="zh-TW"/>
        </w:rPr>
        <w:instrText xml:space="preserve"> HYPERLINK "https://github.com/jcs090218" </w:instrText>
      </w:r>
      <w:r>
        <w:rPr>
          <w:rFonts w:hint="default" w:ascii="Georgia" w:hAnsi="Georgia" w:cs="Georgia" w:eastAsiaTheme="minorEastAsia"/>
          <w:color w:val="auto"/>
          <w:sz w:val="18"/>
          <w:szCs w:val="18"/>
          <w:u w:val="none"/>
          <w:lang w:val="en-US" w:eastAsia="zh-TW"/>
        </w:rPr>
        <w:fldChar w:fldCharType="separate"/>
      </w:r>
      <w:r>
        <w:rPr>
          <w:rStyle w:val="5"/>
          <w:rFonts w:hint="default" w:ascii="Georgia" w:hAnsi="Georgia" w:cs="Georgia" w:eastAsiaTheme="minorEastAsia"/>
          <w:sz w:val="18"/>
          <w:szCs w:val="18"/>
          <w:u w:val="none"/>
          <w:lang w:val="en-US" w:eastAsia="zh-TW"/>
        </w:rPr>
        <w:t>jcs090218</w:t>
      </w:r>
      <w:r>
        <w:rPr>
          <w:rFonts w:hint="default" w:ascii="Georgia" w:hAnsi="Georgia" w:cs="Georgia" w:eastAsiaTheme="minorEastAsia"/>
          <w:color w:val="auto"/>
          <w:sz w:val="18"/>
          <w:szCs w:val="18"/>
          <w:u w:val="none"/>
          <w:lang w:val="en-US" w:eastAsia="zh-TW"/>
        </w:rPr>
        <w:fldChar w:fldCharType="end"/>
      </w:r>
      <w:r>
        <w:rPr>
          <w:rFonts w:hint="default" w:ascii="Arial" w:hAnsi="Arial" w:cs="Arial" w:eastAsiaTheme="minorEastAsia"/>
          <w:color w:val="auto"/>
          <w:sz w:val="18"/>
          <w:szCs w:val="18"/>
          <w:u w:val="none"/>
          <w:lang w:val="en-US" w:eastAsia="zh-TW"/>
        </w:rPr>
        <w:t xml:space="preserve">    </w:t>
      </w:r>
      <w:r>
        <w:rPr>
          <w:rFonts w:hint="default" w:ascii="Arial" w:hAnsi="Arial" w:cs="Arial" w:eastAsiaTheme="minorEastAsia"/>
          <w:sz w:val="18"/>
          <w:szCs w:val="18"/>
          <w:u w:val="none"/>
          <w:lang w:val="en-US" w:eastAsia="zh-TW"/>
        </w:rPr>
        <w:t xml:space="preserve"> </w:t>
      </w:r>
      <w:r>
        <w:rPr>
          <w:rFonts w:hint="default" w:ascii="Font Awesome 6 Free Solid" w:hAnsi="Font Awesome 6 Free Solid" w:cs="Font Awesome 6 Free Solid"/>
          <w:color w:val="404040" w:themeColor="text1" w:themeTint="BF"/>
          <w:sz w:val="18"/>
          <w:szCs w:val="18"/>
          <w:u w:val="none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✉</w:t>
      </w:r>
      <w:r>
        <w:rPr>
          <w:rFonts w:hint="default" w:ascii="Arial" w:hAnsi="Arial" w:cs="Arial"/>
          <w:color w:val="auto"/>
          <w:sz w:val="18"/>
          <w:szCs w:val="18"/>
          <w:u w:val="none"/>
        </w:rPr>
        <w:t xml:space="preserve"> </w:t>
      </w:r>
      <w:r>
        <w:rPr>
          <w:rFonts w:hint="default" w:ascii="Georgia" w:hAnsi="Georgia" w:cs="Georgia"/>
          <w:color w:val="auto"/>
          <w:sz w:val="18"/>
          <w:szCs w:val="18"/>
          <w:u w:val="none"/>
          <w:lang w:val="en-US"/>
        </w:rPr>
        <w:fldChar w:fldCharType="begin"/>
      </w:r>
      <w:r>
        <w:rPr>
          <w:rFonts w:hint="default" w:ascii="Georgia" w:hAnsi="Georgia" w:cs="Georgia"/>
          <w:color w:val="auto"/>
          <w:sz w:val="18"/>
          <w:szCs w:val="18"/>
          <w:u w:val="none"/>
          <w:lang w:val="en-US"/>
        </w:rPr>
        <w:instrText xml:space="preserve"> HYPERLINK "mailto:jenchieh94@gmail.com" </w:instrText>
      </w:r>
      <w:r>
        <w:rPr>
          <w:rFonts w:hint="default" w:ascii="Georgia" w:hAnsi="Georgia" w:cs="Georgia"/>
          <w:color w:val="auto"/>
          <w:sz w:val="18"/>
          <w:szCs w:val="18"/>
          <w:u w:val="none"/>
          <w:lang w:val="en-US"/>
        </w:rPr>
        <w:fldChar w:fldCharType="separate"/>
      </w:r>
      <w:r>
        <w:rPr>
          <w:rStyle w:val="8"/>
          <w:rFonts w:hint="default" w:ascii="Georgia" w:hAnsi="Georgia" w:cs="Georgia"/>
          <w:sz w:val="18"/>
          <w:szCs w:val="18"/>
          <w:u w:val="none"/>
          <w:lang w:val="en-US"/>
        </w:rPr>
        <w:t>jenchieh94</w:t>
      </w:r>
      <w:r>
        <w:rPr>
          <w:rStyle w:val="8"/>
          <w:rFonts w:hint="default" w:ascii="Georgia" w:hAnsi="Georgia" w:cs="Georgia"/>
          <w:sz w:val="18"/>
          <w:szCs w:val="18"/>
          <w:u w:val="none"/>
        </w:rPr>
        <w:t>@gmail.com</w:t>
      </w:r>
      <w:r>
        <w:rPr>
          <w:rFonts w:hint="default" w:ascii="Georgia" w:hAnsi="Georgia" w:cs="Georgia"/>
          <w:color w:val="auto"/>
          <w:sz w:val="18"/>
          <w:szCs w:val="18"/>
          <w:u w:val="none"/>
          <w:lang w:val="en-US"/>
        </w:rPr>
        <w:fldChar w:fldCharType="end"/>
      </w:r>
      <w:r>
        <w:rPr>
          <w:rFonts w:hint="default" w:ascii="Arial" w:hAnsi="Arial" w:cs="Arial"/>
          <w:color w:val="auto"/>
          <w:sz w:val="18"/>
          <w:szCs w:val="18"/>
          <w:u w:val="none"/>
          <w:lang w:val="en-US"/>
        </w:rPr>
        <w:t xml:space="preserve">    </w:t>
      </w:r>
      <w:r>
        <w:rPr>
          <w:rStyle w:val="8"/>
          <w:rFonts w:hint="default" w:ascii="Arial" w:hAnsi="Arial" w:cs="Arial"/>
          <w:sz w:val="18"/>
          <w:szCs w:val="18"/>
          <w:u w:val="none"/>
          <w:lang w:val="en-US"/>
        </w:rPr>
        <w:t xml:space="preserve"> </w:t>
      </w:r>
      <w:r>
        <w:rPr>
          <w:rFonts w:hint="default" w:ascii="Font Awesome 6 Free Solid" w:hAnsi="Font Awesome 6 Free Solid" w:cs="Font Awesome 6 Free Solid"/>
          <w:color w:val="404040" w:themeColor="text1" w:themeTint="BF"/>
          <w:sz w:val="18"/>
          <w:szCs w:val="18"/>
          <w:u w:val="none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</w:t>
      </w:r>
      <w:r>
        <w:rPr>
          <w:rFonts w:hint="default" w:ascii="Arial" w:hAnsi="Arial" w:cs="Arial"/>
          <w:sz w:val="18"/>
          <w:szCs w:val="18"/>
          <w:u w:val="none"/>
          <w:lang w:val="en-US"/>
        </w:rPr>
        <w:t xml:space="preserve"> </w:t>
      </w:r>
      <w:r>
        <w:rPr>
          <w:rFonts w:hint="default" w:ascii="Georgia" w:hAnsi="Georgia" w:cs="Georgia"/>
          <w:sz w:val="18"/>
          <w:szCs w:val="18"/>
          <w:u w:val="none"/>
        </w:rPr>
        <w:fldChar w:fldCharType="begin"/>
      </w:r>
      <w:r>
        <w:rPr>
          <w:rFonts w:hint="default" w:ascii="Georgia" w:hAnsi="Georgia" w:cs="Georgia"/>
          <w:sz w:val="18"/>
          <w:szCs w:val="18"/>
          <w:u w:val="none"/>
        </w:rPr>
        <w:instrText xml:space="preserve"> HYPERLINK "https://jcs-profile.com/" </w:instrText>
      </w:r>
      <w:r>
        <w:rPr>
          <w:rFonts w:hint="default" w:ascii="Georgia" w:hAnsi="Georgia" w:cs="Georgia"/>
          <w:sz w:val="18"/>
          <w:szCs w:val="18"/>
          <w:u w:val="none"/>
        </w:rPr>
        <w:fldChar w:fldCharType="separate"/>
      </w:r>
      <w:r>
        <w:rPr>
          <w:rStyle w:val="8"/>
          <w:rFonts w:hint="default" w:ascii="Georgia" w:hAnsi="Georgia" w:cs="Georgia"/>
          <w:sz w:val="18"/>
          <w:szCs w:val="18"/>
          <w:u w:val="none"/>
        </w:rPr>
        <w:t>https://jcs-profile.com/</w:t>
      </w:r>
      <w:r>
        <w:rPr>
          <w:rFonts w:hint="default" w:ascii="Georgia" w:hAnsi="Georgia" w:cs="Georgia"/>
          <w:sz w:val="18"/>
          <w:szCs w:val="18"/>
          <w:u w:val="none"/>
        </w:rPr>
        <w:fldChar w:fldCharType="end"/>
      </w:r>
      <w:r>
        <w:rPr>
          <w:rFonts w:hint="default" w:ascii="Georgia" w:hAnsi="Georgia" w:cs="Georgia"/>
          <w:sz w:val="18"/>
          <w:szCs w:val="18"/>
          <w:u w:val="none"/>
          <w:lang w:val="en-US"/>
        </w:rPr>
        <w:t xml:space="preserve">  </w:t>
      </w:r>
      <w:r>
        <w:rPr>
          <w:rFonts w:hint="default" w:ascii="Arial" w:hAnsi="Arial"/>
          <w:sz w:val="18"/>
          <w:szCs w:val="18"/>
          <w:u w:val="none"/>
          <w:lang w:val="en-US"/>
        </w:rPr>
        <w:t xml:space="preserve">  </w:t>
      </w:r>
      <w:r>
        <w:rPr>
          <w:rStyle w:val="8"/>
          <w:rFonts w:hint="default" w:ascii="Arial" w:hAnsi="Arial" w:cs="Arial"/>
          <w:sz w:val="18"/>
          <w:szCs w:val="18"/>
          <w:u w:val="none"/>
          <w:lang w:val="en-US"/>
        </w:rPr>
        <w:t xml:space="preserve"> </w:t>
      </w:r>
      <w:r>
        <w:rPr>
          <w:rFonts w:hint="default" w:ascii="Font Awesome 6 Brands Regular" w:hAnsi="Font Awesome 6 Brands Regular" w:cs="Font Awesome 6 Brands Regular"/>
          <w:color w:val="404040" w:themeColor="text1" w:themeTint="BF"/>
          <w:sz w:val="18"/>
          <w:szCs w:val="18"/>
          <w:u w:val="none"/>
          <w:lang w:val="en-US"/>
          <w14:textFill>
            <w14:solidFill>
              <w14:schemeClr w14:val="tx1">
                <w14:lumMod w14:val="75000"/>
                <w14:lumOff w14:val="25000"/>
              </w14:schemeClr>
            </w14:solidFill>
          </w14:textFill>
        </w:rPr>
        <w:t></w:t>
      </w:r>
      <w:r>
        <w:rPr>
          <w:rFonts w:hint="default" w:ascii="Font Awesome 6 Brands Regular" w:hAnsi="Font Awesome 6 Brands Regular" w:cs="Font Awesome 6 Brands Regular"/>
          <w:sz w:val="18"/>
          <w:szCs w:val="18"/>
          <w:u w:val="none"/>
          <w:lang w:val="en-US"/>
        </w:rPr>
        <w:t xml:space="preserve"> </w:t>
      </w:r>
      <w:r>
        <w:rPr>
          <w:rFonts w:hint="default" w:ascii="Georgia" w:hAnsi="Georgia" w:cs="Georgia" w:eastAsiaTheme="minorEastAsia"/>
          <w:sz w:val="18"/>
          <w:szCs w:val="18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sz w:val="18"/>
          <w:szCs w:val="18"/>
          <w:u w:val="none"/>
          <w:lang w:val="en-US" w:eastAsia="zh-TW"/>
        </w:rPr>
        <w:instrText xml:space="preserve"> HYPERLINK "https://www.linkedin.com/in/jen-chieh-shen-17a02780/" </w:instrText>
      </w:r>
      <w:r>
        <w:rPr>
          <w:rFonts w:hint="default" w:ascii="Georgia" w:hAnsi="Georgia" w:cs="Georgia" w:eastAsiaTheme="minorEastAsia"/>
          <w:sz w:val="18"/>
          <w:szCs w:val="18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sz w:val="18"/>
          <w:szCs w:val="18"/>
          <w:u w:val="none"/>
          <w:lang w:val="en-US" w:eastAsia="zh-TW"/>
        </w:rPr>
        <w:t>jen-chieh-shen</w:t>
      </w:r>
      <w:r>
        <w:rPr>
          <w:rFonts w:hint="default" w:ascii="Georgia" w:hAnsi="Georgia" w:cs="Georgia" w:eastAsiaTheme="minorEastAsia"/>
          <w:sz w:val="18"/>
          <w:szCs w:val="18"/>
          <w:u w:val="none"/>
          <w:lang w:val="en-US" w:eastAsia="zh-TW"/>
        </w:rPr>
        <w:fldChar w:fldCharType="end"/>
      </w:r>
    </w:p>
    <w:p>
      <w:pPr>
        <w:pStyle w:val="9"/>
        <w:rPr>
          <w:rFonts w:hint="default" w:ascii="Arial" w:hAnsi="Arial" w:cs="Arial" w:eastAsiaTheme="minorEastAsia"/>
          <w:sz w:val="15"/>
          <w:szCs w:val="15"/>
          <w:lang w:val="en-US" w:eastAsia="zh-TW"/>
        </w:rPr>
      </w:pPr>
    </w:p>
    <w:p>
      <w:pPr>
        <w:pStyle w:val="9"/>
        <w:tabs>
          <w:tab w:val="left" w:pos="7560"/>
        </w:tabs>
        <w:rPr>
          <w:rFonts w:hint="default" w:ascii="Georgia" w:hAnsi="Georgia" w:cs="Georgia" w:eastAsiaTheme="minorEastAsia"/>
          <w:b/>
          <w:sz w:val="24"/>
          <w:szCs w:val="24"/>
          <w:u w:val="single"/>
          <w:lang w:val="en-US" w:eastAsia="zh-TW"/>
        </w:rPr>
      </w:pPr>
      <w:r>
        <w:rPr>
          <w:rFonts w:hint="default" w:ascii="Georgia" w:hAnsi="Georgia" w:cs="Georgia" w:eastAsiaTheme="minorEastAsia"/>
          <w:b/>
          <w:sz w:val="24"/>
          <w:szCs w:val="24"/>
          <w:u w:val="single"/>
          <w:lang w:val="en-US" w:eastAsia="zh-TW"/>
        </w:rPr>
        <w:t>TOOLS AND TECHNOLOGIES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15"/>
          <w:szCs w:val="15"/>
          <w:lang w:eastAsia="zh-TW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20"/>
          <w:szCs w:val="20"/>
          <w:lang w:val="en-US"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 </w:t>
      </w:r>
      <w:r>
        <w:rPr>
          <w:rFonts w:hint="default" w:ascii="Georgia" w:hAnsi="Georgia" w:cs="Georgia" w:eastAsiaTheme="minorEastAsia"/>
          <w:i/>
          <w:iCs/>
          <w:sz w:val="20"/>
          <w:szCs w:val="20"/>
          <w:lang w:val="en-US" w:eastAsia="zh-TW"/>
        </w:rPr>
        <w:t>Languages: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 C, C++, C#, Java, JavaScript (browser/Node.js), Elisp, Python, Lua, Rust…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20"/>
          <w:szCs w:val="20"/>
          <w:lang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 </w:t>
      </w:r>
      <w:r>
        <w:rPr>
          <w:rFonts w:hint="default" w:ascii="Georgia" w:hAnsi="Georgia" w:cs="Georgia" w:eastAsiaTheme="minorEastAsia"/>
          <w:i/>
          <w:iCs/>
          <w:sz w:val="20"/>
          <w:szCs w:val="20"/>
          <w:lang w:val="en-US" w:eastAsia="zh-TW"/>
        </w:rPr>
        <w:t>Database: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 PostgreSQL, MySQL, MongoDB…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20"/>
          <w:szCs w:val="20"/>
          <w:lang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 </w:t>
      </w:r>
      <w:r>
        <w:rPr>
          <w:rFonts w:hint="default" w:ascii="Georgia" w:hAnsi="Georgia" w:cs="Georgia" w:eastAsiaTheme="minorEastAsia"/>
          <w:i/>
          <w:iCs/>
          <w:sz w:val="20"/>
          <w:szCs w:val="20"/>
          <w:lang w:val="en-US" w:eastAsia="zh-TW"/>
        </w:rPr>
        <w:t>Web/network frameworks: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 Netty, MINA, Express.js, ws, DRF…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20"/>
          <w:szCs w:val="20"/>
          <w:lang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 </w:t>
      </w:r>
      <w:r>
        <w:rPr>
          <w:rFonts w:hint="default" w:ascii="Georgia" w:hAnsi="Georgia" w:cs="Georgia" w:eastAsiaTheme="minorEastAsia"/>
          <w:i/>
          <w:iCs/>
          <w:sz w:val="20"/>
          <w:szCs w:val="20"/>
          <w:lang w:val="en-US" w:eastAsia="zh-TW"/>
        </w:rPr>
        <w:t>Infrastructure: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 AWS, Digital Ocean, Docker…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20"/>
          <w:szCs w:val="20"/>
          <w:lang w:val="en-US"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</w:t>
      </w:r>
      <w:r>
        <w:rPr>
          <w:rFonts w:hint="default" w:ascii="Georgia" w:hAnsi="Georgia" w:cs="Georgia" w:eastAsiaTheme="minorEastAsia"/>
          <w:i/>
          <w:iCs/>
          <w:sz w:val="20"/>
          <w:szCs w:val="20"/>
          <w:lang w:val="en-US" w:eastAsia="zh-TW"/>
        </w:rPr>
        <w:t>Tools: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 Emacs, Vim, Git, Perforce, Jenkins…</w:t>
      </w:r>
    </w:p>
    <w:p>
      <w:pPr>
        <w:pStyle w:val="9"/>
        <w:rPr>
          <w:rFonts w:hint="default" w:ascii="Georgia" w:hAnsi="Georgia" w:cs="Georgia" w:eastAsiaTheme="minorEastAsia"/>
          <w:b/>
          <w:sz w:val="15"/>
          <w:szCs w:val="15"/>
          <w:u w:val="single"/>
          <w:lang w:val="en-US" w:eastAsia="zh-TW"/>
        </w:rPr>
      </w:pPr>
    </w:p>
    <w:p>
      <w:pPr>
        <w:pStyle w:val="9"/>
        <w:rPr>
          <w:rFonts w:hint="default" w:ascii="Georgia" w:hAnsi="Georgia" w:cs="Georgia" w:eastAsiaTheme="minorEastAsia"/>
          <w:b w:val="0"/>
          <w:bCs/>
          <w:sz w:val="24"/>
          <w:szCs w:val="24"/>
          <w:u w:val="none"/>
          <w:lang w:val="en-US" w:eastAsia="zh-TW"/>
        </w:rPr>
      </w:pPr>
      <w:r>
        <w:rPr>
          <w:rFonts w:hint="default" w:ascii="Georgia" w:hAnsi="Georgia" w:cs="Georgia" w:eastAsiaTheme="minorEastAsia"/>
          <w:b/>
          <w:sz w:val="24"/>
          <w:szCs w:val="24"/>
          <w:u w:val="single"/>
          <w:lang w:val="en-US" w:eastAsia="zh-TW"/>
        </w:rPr>
        <w:t>WORK EXPERIENCE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sz w:val="15"/>
          <w:szCs w:val="15"/>
          <w:u w:val="none"/>
          <w:lang w:val="en-US" w:eastAsia="zh-TW"/>
        </w:rPr>
      </w:pPr>
    </w:p>
    <w:p>
      <w:pPr>
        <w:pStyle w:val="9"/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hint="default" w:ascii="Georgia" w:hAnsi="Georgia" w:cs="Georgia" w:eastAsiaTheme="minorEastAsia"/>
          <w:b/>
          <w:bCs w:val="0"/>
          <w:i w:val="0"/>
          <w:iCs w:val="0"/>
          <w:sz w:val="20"/>
          <w:szCs w:val="20"/>
          <w:u w:val="none"/>
          <w:lang w:val="en-US" w:eastAsia="zh-TW"/>
        </w:rPr>
        <w:t xml:space="preserve">Unity Developer (Contract)  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                                                                                                                       Apr, 2020 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>– May, 2022</w:t>
      </w:r>
    </w:p>
    <w:p>
      <w:pPr>
        <w:pStyle w:val="9"/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20"/>
          <w:szCs w:val="20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</w:pP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instrText xml:space="preserve"> HYPERLINK "https://www.novaby.com/" </w:instrText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b w:val="0"/>
          <w:bCs/>
          <w:i/>
          <w:iCs/>
          <w:sz w:val="18"/>
          <w:szCs w:val="18"/>
          <w:u w:val="none"/>
          <w:lang w:val="en-US" w:eastAsia="zh-TW"/>
        </w:rPr>
        <w:t xml:space="preserve">Novaby </w:t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t xml:space="preserve">- </w:t>
      </w:r>
      <w: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8"/>
          <w:szCs w:val="18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  <w:t>Seattle, Washington, United States</w:t>
      </w:r>
    </w:p>
    <w:p>
      <w:pPr>
        <w:pStyle w:val="9"/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0"/>
          <w:szCs w:val="10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/>
          <w:bCs w:val="0"/>
          <w:i w:val="0"/>
          <w:iCs w:val="0"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Create complete UI elements for an existing Augmented Reality application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/>
          <w:bCs w:val="0"/>
          <w:i w:val="0"/>
          <w:iCs w:val="0"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Collaborate with software engineers from the upstream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github.com/vergendo-ac/AC_Unity_SDK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AC Viewer SDK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to ensure smooth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en.wikipedia.org/wiki/Augmented_reality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AR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integration on both ends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Evaluate and advise the CEO and her clients on technical decision-making processes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Create frameworks, tools, and establish automation to streamline the entire development workflow, with the goal of achieving an 80% increase in productivity.</w:t>
      </w:r>
    </w:p>
    <w:p>
      <w:pPr>
        <w:pStyle w:val="9"/>
        <w:numPr>
          <w:ilvl w:val="0"/>
          <w:numId w:val="0"/>
        </w:numPr>
        <w:ind w:firstLine="285" w:firstLineChars="150"/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assetstore.unity.com/packages/tools/utilities/novbundle-201440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NovBundle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was created for use in our application, and it has gained the admiration of other engineers on the team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 xml:space="preserve">Establish the server from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begin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instrText xml:space="preserve"> HYPERLINK "https://www.digitalocean.com/" </w:instrTex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separate"/>
      </w:r>
      <w:r>
        <w:rPr>
          <w:rStyle w:val="8"/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t>Digital Ocean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end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 xml:space="preserve"> and synchronize the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begin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instrText xml:space="preserve"> HYPERLINK "https://en.wikipedia.org/wiki/Domain_Name_System" </w:instrTex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separate"/>
      </w:r>
      <w:r>
        <w:rPr>
          <w:rStyle w:val="8"/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t>DNS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end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 xml:space="preserve"> record with the current domain name registered on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begin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instrText xml:space="preserve"> HYPERLINK "https://www.godaddy.com/" </w:instrTex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separate"/>
      </w:r>
      <w:r>
        <w:rPr>
          <w:rStyle w:val="8"/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t>GoDaddy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end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>.</w:t>
      </w:r>
    </w:p>
    <w:p>
      <w:pPr>
        <w:pStyle w:val="9"/>
        <w:numPr>
          <w:ilvl w:val="0"/>
          <w:numId w:val="0"/>
        </w:numPr>
        <w:ind w:firstLine="285" w:firstLineChars="150"/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>Serve as a system administrator, tasked with overseeing server management for fellow colleagues.</w:t>
      </w:r>
    </w:p>
    <w:p>
      <w:pPr>
        <w:pStyle w:val="9"/>
        <w:numPr>
          <w:ilvl w:val="0"/>
          <w:numId w:val="0"/>
        </w:numPr>
        <w:ind w:firstLine="285" w:firstLineChars="150"/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 xml:space="preserve">Establish the file server with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begin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instrText xml:space="preserve"> HYPERLINK "https://en.wikipedia.org/wiki/Nginx" </w:instrTex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separate"/>
      </w:r>
      <w:r>
        <w:rPr>
          <w:rStyle w:val="8"/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t>Nginx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fldChar w:fldCharType="end"/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 xml:space="preserve"> to host asset bundles and other application data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Published two mobile applications on the 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instrText xml:space="preserve"> HYPERLINK "https://www.apple.com/app-store/" </w:instrTex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>iOS App Store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and 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instrText xml:space="preserve"> HYPERLINK "https://play.google.com/store/games?hl=en&amp;gl=US" </w:instrTex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>Google Play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.</w:t>
      </w:r>
    </w:p>
    <w:p>
      <w:pPr>
        <w:pStyle w:val="9"/>
        <w:rPr>
          <w:rFonts w:hint="default" w:ascii="Georgia" w:hAnsi="Georgia" w:cs="Georgia" w:eastAsiaTheme="minorEastAsia"/>
          <w:b/>
          <w:bCs w:val="0"/>
          <w:i w:val="0"/>
          <w:iCs w:val="0"/>
          <w:sz w:val="15"/>
          <w:szCs w:val="15"/>
          <w:u w:val="none"/>
          <w:lang w:val="en-US" w:eastAsia="zh-TW"/>
        </w:rPr>
      </w:pPr>
    </w:p>
    <w:p>
      <w:pPr>
        <w:pStyle w:val="9"/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hint="default" w:ascii="Georgia" w:hAnsi="Georgia" w:cs="Georgia" w:eastAsiaTheme="minorEastAsia"/>
          <w:b/>
          <w:bCs w:val="0"/>
          <w:i w:val="0"/>
          <w:iCs w:val="0"/>
          <w:sz w:val="20"/>
          <w:szCs w:val="20"/>
          <w:u w:val="none"/>
          <w:lang w:val="en-US" w:eastAsia="zh-TW"/>
        </w:rPr>
        <w:t xml:space="preserve">Senior Unity Engineer                     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                                                                                                               May, 2020 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>–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Jan, 2021</w:t>
      </w:r>
    </w:p>
    <w:p>
      <w:pPr>
        <w:pStyle w:val="9"/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20"/>
          <w:szCs w:val="20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</w:pP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instrText xml:space="preserve"> HYPERLINK "https://www.twincn.com/item.aspx?no=82834542" </w:instrText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b w:val="0"/>
          <w:bCs/>
          <w:i/>
          <w:iCs/>
          <w:sz w:val="18"/>
          <w:szCs w:val="18"/>
          <w:u w:val="none"/>
          <w:lang w:val="en-US" w:eastAsia="zh-TW"/>
        </w:rPr>
        <w:t xml:space="preserve">ultragbye </w:t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t xml:space="preserve">- </w:t>
      </w:r>
      <w: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8"/>
          <w:szCs w:val="18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  <w:t>Taipei, Taiwan</w:t>
      </w:r>
    </w:p>
    <w:p>
      <w:pPr>
        <w:pStyle w:val="9"/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0"/>
          <w:szCs w:val="10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Deliver complete application interaction, network interface/module, and tool development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Create a mini/test server using 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nodejs.org/en" </w:instrTex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>Node.js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for standardized the web server side API content.</w:t>
      </w:r>
    </w:p>
    <w:p>
      <w:pPr>
        <w:pStyle w:val="9"/>
        <w:numPr>
          <w:ilvl w:val="0"/>
          <w:numId w:val="0"/>
        </w:numPr>
        <w:ind w:firstLine="100" w:firstLineChars="50"/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 </w:t>
      </w: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Acted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>as a backend engineer to simulate unplanned server API behavior (before phase 2)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Integrate a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en.wikipedia.org/wiki/Bluetooth_Low_Energy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Bluetooth LE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library</w:t>
      </w:r>
      <w:bookmarkStart w:id="0" w:name="_GoBack"/>
      <w:bookmarkEnd w:id="0"/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to establish connections with peripheral devices built using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www.raspberrypi.com/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Raspberry Pi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.</w:t>
      </w:r>
    </w:p>
    <w:p>
      <w:pPr>
        <w:pStyle w:val="9"/>
        <w:rPr>
          <w:rFonts w:hint="default" w:ascii="Georgia" w:hAnsi="Georgia" w:cs="Georgia" w:eastAsiaTheme="minorEastAsia"/>
          <w:b w:val="0"/>
          <w:bCs/>
          <w:sz w:val="15"/>
          <w:szCs w:val="15"/>
          <w:u w:val="none"/>
          <w:lang w:val="en-US" w:eastAsia="zh-TW"/>
        </w:rPr>
      </w:pPr>
    </w:p>
    <w:p>
      <w:pPr>
        <w:pStyle w:val="9"/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hint="default" w:ascii="Georgia" w:hAnsi="Georgia" w:cs="Georgia" w:eastAsiaTheme="minorEastAsia"/>
          <w:b/>
          <w:bCs w:val="0"/>
          <w:i w:val="0"/>
          <w:iCs w:val="0"/>
          <w:sz w:val="20"/>
          <w:szCs w:val="20"/>
          <w:u w:val="none"/>
          <w:lang w:val="en-US" w:eastAsia="zh-TW"/>
        </w:rPr>
        <w:t>Backend Engineer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                                                                                                                                              Sep, 2018 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>–</w:t>
      </w:r>
      <w: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May, 2019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20"/>
          <w:szCs w:val="20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</w:pP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instrText xml:space="preserve"> HYPERLINK "https://github.com/T-nexus-Studio" </w:instrText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b w:val="0"/>
          <w:bCs/>
          <w:i/>
          <w:iCs/>
          <w:sz w:val="18"/>
          <w:szCs w:val="18"/>
          <w:u w:val="none"/>
          <w:lang w:val="en-US" w:eastAsia="zh-TW"/>
        </w:rPr>
        <w:t>T-Nexus</w:t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b w:val="0"/>
          <w:bCs/>
          <w:i/>
          <w:iCs/>
          <w:color w:val="auto"/>
          <w:sz w:val="18"/>
          <w:szCs w:val="18"/>
          <w:u w:val="none"/>
          <w:lang w:val="en-US" w:eastAsia="zh-TW"/>
        </w:rPr>
        <w:t xml:space="preserve"> - </w:t>
      </w:r>
      <w: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8"/>
          <w:szCs w:val="18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  <w:t>San Francisco Bay Area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0"/>
          <w:szCs w:val="10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Develop a login server web API within the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nodejs.org/en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5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Node.js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environment using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expressjs.com/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Express.js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Create a schema for the login server utilizing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www.npmjs.com/package/mongoose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Mongoose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, which is constructed on the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www.mongodb.com/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MongoDB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platform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Develop an automated program with a shell script to deploy the server on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aws.amazon.com/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AWS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Collaborate with client engineers to integrate the HTTP request model into the 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instrText xml:space="preserve"> HYPERLINK "https://unity.com/" </w:instrTex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>Unity</w:t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eastAsiaTheme="minorEastAsia"/>
          <w:b w:val="0"/>
          <w:bCs/>
          <w:sz w:val="20"/>
          <w:szCs w:val="20"/>
          <w:u w:val="none"/>
          <w:lang w:val="en-US" w:eastAsia="zh-TW"/>
        </w:rPr>
        <w:t xml:space="preserve"> client using C#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Theme="minorEastAsia"/>
          <w:b w:val="0"/>
          <w:bCs/>
          <w:sz w:val="15"/>
          <w:szCs w:val="15"/>
          <w:u w:val="none"/>
          <w:lang w:val="en-US" w:eastAsia="zh-TW"/>
        </w:rPr>
      </w:pPr>
    </w:p>
    <w:p>
      <w:pPr>
        <w:pStyle w:val="9"/>
        <w:tabs>
          <w:tab w:val="left" w:pos="7560"/>
        </w:tabs>
        <w:rPr>
          <w:rFonts w:hint="default" w:ascii="Georgia" w:hAnsi="Georgia" w:cs="Georgia" w:eastAsiaTheme="minorEastAsia"/>
          <w:b/>
          <w:sz w:val="24"/>
          <w:szCs w:val="24"/>
          <w:u w:val="single"/>
          <w:lang w:val="en-US" w:eastAsia="zh-TW"/>
        </w:rPr>
      </w:pPr>
      <w:r>
        <w:rPr>
          <w:rFonts w:hint="default" w:ascii="Georgia" w:hAnsi="Georgia" w:cs="Georgia" w:eastAsiaTheme="minorEastAsia"/>
          <w:b/>
          <w:sz w:val="24"/>
          <w:szCs w:val="24"/>
          <w:u w:val="single"/>
          <w:lang w:val="en-US" w:eastAsia="zh-TW"/>
        </w:rPr>
        <w:t>OPEN SOURCE CONTRIBUTION</w:t>
      </w:r>
    </w:p>
    <w:p>
      <w:pPr>
        <w:pStyle w:val="9"/>
        <w:tabs>
          <w:tab w:val="left" w:pos="7560"/>
        </w:tabs>
        <w:rPr>
          <w:rFonts w:hint="default" w:ascii="Georgia" w:hAnsi="Georgia" w:cs="Georgia" w:eastAsiaTheme="minorEastAsia"/>
          <w:b w:val="0"/>
          <w:bCs/>
          <w:sz w:val="15"/>
          <w:szCs w:val="15"/>
          <w:u w:val="none"/>
          <w:lang w:val="en-US" w:eastAsia="zh-TW"/>
        </w:rPr>
      </w:pPr>
    </w:p>
    <w:p>
      <w:pPr>
        <w:pStyle w:val="9"/>
        <w:tabs>
          <w:tab w:val="left" w:pos="7560"/>
        </w:tabs>
        <w:rPr>
          <w:rFonts w:hint="default" w:ascii="Georgia" w:hAnsi="Georgia" w:cs="Georgia" w:eastAsiaTheme="minorEastAsia"/>
          <w:b w:val="0"/>
          <w:bCs/>
          <w:sz w:val="15"/>
          <w:szCs w:val="15"/>
          <w:u w:val="none"/>
          <w:lang w:val="en-US"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 xml:space="preserve">  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instrText xml:space="preserve"> HYPERLINK "https://github.com/jcs090218/JCSUnity" </w:instrTex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5"/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t>JCSUnity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i/>
          <w:iCs/>
          <w:color w:val="000000"/>
          <w:kern w:val="0"/>
          <w:sz w:val="19"/>
          <w:szCs w:val="19"/>
          <w:lang w:val="en-US" w:eastAsia="zh-CN" w:bidi="ar"/>
        </w:rPr>
        <w:t>: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>Quickly construct your game using multiple components and predefined default settings. (~500k LOC)</w:t>
      </w:r>
    </w:p>
    <w:p>
      <w:pPr>
        <w:pStyle w:val="9"/>
        <w:tabs>
          <w:tab w:val="left" w:pos="7560"/>
        </w:tabs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 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instrText xml:space="preserve"> HYPERLINK "https://github.com/emacs-eask/cli" </w:instrTex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t>eask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i/>
          <w:iCs/>
          <w:color w:val="000000"/>
          <w:kern w:val="0"/>
          <w:sz w:val="19"/>
          <w:szCs w:val="19"/>
          <w:lang w:val="en-US" w:eastAsia="zh-CN" w:bidi="ar"/>
        </w:rPr>
        <w:t>: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>CLI for building, running, testing, and managing your Emacs Lisp dependencies. (~54k downloads)</w:t>
      </w:r>
    </w:p>
    <w:p>
      <w:pPr>
        <w:pStyle w:val="9"/>
        <w:tabs>
          <w:tab w:val="left" w:pos="7560"/>
        </w:tabs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 </w:t>
      </w:r>
      <w:r>
        <w:rPr>
          <w:rFonts w:hint="default" w:ascii="Georgia" w:hAnsi="Georgia" w:eastAsia="Georgia"/>
          <w:i/>
          <w:iCs/>
          <w:color w:val="0000FF"/>
          <w:kern w:val="0"/>
          <w:sz w:val="19"/>
          <w:szCs w:val="19"/>
          <w:u w:val="none"/>
          <w:lang w:val="en-US" w:eastAsia="zh-CN"/>
        </w:rPr>
        <w:fldChar w:fldCharType="begin"/>
      </w:r>
      <w:r>
        <w:rPr>
          <w:rFonts w:hint="default" w:ascii="Georgia" w:hAnsi="Georgia" w:eastAsia="Georgia"/>
          <w:i/>
          <w:iCs/>
          <w:color w:val="0000FF"/>
          <w:kern w:val="0"/>
          <w:sz w:val="19"/>
          <w:szCs w:val="19"/>
          <w:u w:val="none"/>
          <w:lang w:val="en-US" w:eastAsia="zh-CN"/>
        </w:rPr>
        <w:instrText xml:space="preserve"> HYPERLINK "https://github.com/game-ci/unity-verify-code" </w:instrText>
      </w:r>
      <w:r>
        <w:rPr>
          <w:rFonts w:hint="default" w:ascii="Georgia" w:hAnsi="Georgia" w:eastAsia="Georgia"/>
          <w:i/>
          <w:iCs/>
          <w:color w:val="0000FF"/>
          <w:kern w:val="0"/>
          <w:sz w:val="19"/>
          <w:szCs w:val="19"/>
          <w:u w:val="none"/>
          <w:lang w:val="en-US" w:eastAsia="zh-CN"/>
        </w:rPr>
        <w:fldChar w:fldCharType="separate"/>
      </w:r>
      <w:r>
        <w:rPr>
          <w:rStyle w:val="8"/>
          <w:rFonts w:hint="default" w:ascii="Georgia" w:hAnsi="Georgia" w:eastAsia="Georgia"/>
          <w:i/>
          <w:iCs/>
          <w:color w:val="0000FF"/>
          <w:kern w:val="0"/>
          <w:sz w:val="19"/>
          <w:szCs w:val="19"/>
          <w:u w:val="none"/>
          <w:lang w:val="en-US" w:eastAsia="zh-CN"/>
        </w:rPr>
        <w:t>unity-verify-code</w:t>
      </w:r>
      <w:r>
        <w:rPr>
          <w:rFonts w:hint="default" w:ascii="Georgia" w:hAnsi="Georgia" w:eastAsia="Georgia"/>
          <w:i/>
          <w:iCs/>
          <w:color w:val="0000FF"/>
          <w:kern w:val="0"/>
          <w:sz w:val="19"/>
          <w:szCs w:val="19"/>
          <w:u w:val="none"/>
          <w:lang w:val="en-US" w:eastAsia="zh-CN"/>
        </w:rPr>
        <w:fldChar w:fldCharType="end"/>
      </w:r>
      <w:r>
        <w:rPr>
          <w:rFonts w:hint="default" w:ascii="Georgia" w:hAnsi="Georgia" w:eastAsia="Georgia"/>
          <w:i/>
          <w:iCs/>
          <w:color w:val="000000"/>
          <w:kern w:val="0"/>
          <w:sz w:val="19"/>
          <w:szCs w:val="19"/>
          <w:lang w:val="en-US" w:eastAsia="zh-CN"/>
        </w:rPr>
        <w:t>: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 xml:space="preserve"> An email parser to get 6 digit verification code to bypass TFA from Unity Technologies.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t>(~11k downloads)</w:t>
      </w:r>
    </w:p>
    <w:p>
      <w:pPr>
        <w:pStyle w:val="9"/>
        <w:tabs>
          <w:tab w:val="left" w:pos="7560"/>
        </w:tabs>
        <w:ind w:left="665" w:hanging="665" w:hangingChars="350"/>
        <w:rPr>
          <w:rFonts w:hint="default" w:ascii="Georgia" w:hAnsi="Georgia" w:cs="Georgia" w:eastAsiaTheme="minorEastAsia"/>
          <w:sz w:val="20"/>
          <w:szCs w:val="20"/>
          <w:lang w:val="en-US"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•  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instrText xml:space="preserve"> HYPERLINK "https://github.com/jcs090218/flx-rs" </w:instrTex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t>fix-rs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i/>
          <w:iCs/>
          <w:color w:val="000000"/>
          <w:kern w:val="0"/>
          <w:sz w:val="19"/>
          <w:szCs w:val="19"/>
          <w:u w:val="none"/>
          <w:lang w:val="en-US" w:eastAsia="zh-CN" w:bidi="ar"/>
        </w:rPr>
        <w:t>: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 xml:space="preserve">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u w:val="none"/>
          <w:lang w:val="en-US" w:eastAsia="zh-CN"/>
        </w:rPr>
        <w:t>A Rust-optimized fuzzy matching algorithm, reminiscent of Sublime Text, designed to enhance performance for Emacs. (~1.3k downloads)</w:t>
      </w:r>
    </w:p>
    <w:p>
      <w:pPr>
        <w:pStyle w:val="9"/>
        <w:tabs>
          <w:tab w:val="left" w:pos="7560"/>
        </w:tabs>
        <w:rPr>
          <w:rFonts w:hint="default" w:ascii="Georgia" w:hAnsi="Georgia" w:cs="Georgia" w:eastAsiaTheme="minorEastAsia"/>
          <w:sz w:val="20"/>
          <w:szCs w:val="20"/>
          <w:lang w:val="en-US" w:eastAsia="zh-TW"/>
        </w:rPr>
      </w:pP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  Created over 180+ elisp packages and maintained over 300+ of them. (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instrText xml:space="preserve"> HYPERLINK "https://github.com/emacs-lsp" </w:instrTex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t>lsp-mode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 xml:space="preserve">, 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instrText xml:space="preserve"> HYPERLINK "https://github.com/emacs-dashboard" </w:instrTex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5"/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t>dashboard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 xml:space="preserve">, 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instrText xml:space="preserve"> HYPERLINK "https://github.com/emacs-grammarly" </w:instrTex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t>grammarly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 xml:space="preserve">, 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instrText xml:space="preserve"> HYPERLINK "https://github.com/emacs-openai" </w:instrTex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t>openai</w:t>
      </w:r>
      <w:r>
        <w:rPr>
          <w:rFonts w:hint="default" w:ascii="Georgia" w:hAnsi="Georgia" w:eastAsia="Georgia" w:cs="Georgia"/>
          <w:i/>
          <w:iCs/>
          <w:color w:val="0000FF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, etc)</w:t>
      </w:r>
    </w:p>
    <w:p>
      <w:pPr>
        <w:pStyle w:val="9"/>
        <w:rPr>
          <w:rFonts w:hint="default" w:ascii="Arial" w:hAnsi="Arial" w:cs="Arial" w:eastAsiaTheme="minorEastAsia"/>
          <w:b/>
          <w:sz w:val="15"/>
          <w:szCs w:val="15"/>
          <w:u w:val="single"/>
          <w:lang w:val="en-US" w:eastAsia="zh-TW"/>
        </w:rPr>
      </w:pPr>
    </w:p>
    <w:p>
      <w:pPr>
        <w:pStyle w:val="9"/>
        <w:rPr>
          <w:rFonts w:hint="default" w:ascii="Georgia" w:hAnsi="Georgia" w:cs="Georgia" w:eastAsiaTheme="minorEastAsia"/>
          <w:b/>
          <w:sz w:val="24"/>
          <w:szCs w:val="24"/>
          <w:u w:val="single"/>
          <w:lang w:val="en-US" w:eastAsia="zh-TW"/>
        </w:rPr>
      </w:pPr>
      <w:r>
        <w:rPr>
          <w:rFonts w:hint="default" w:ascii="Georgia" w:hAnsi="Georgia" w:cs="Georgia" w:eastAsiaTheme="minorEastAsia"/>
          <w:b/>
          <w:sz w:val="24"/>
          <w:szCs w:val="24"/>
          <w:u w:val="single"/>
          <w:lang w:val="en-US" w:eastAsia="zh-TW"/>
        </w:rPr>
        <w:t>AWARDS</w:t>
      </w:r>
    </w:p>
    <w:p>
      <w:pPr>
        <w:pStyle w:val="9"/>
        <w:rPr>
          <w:rFonts w:hint="default" w:ascii="Georgia" w:hAnsi="Georgia" w:cs="Georgia" w:eastAsiaTheme="minorEastAsia"/>
          <w:b/>
          <w:sz w:val="15"/>
          <w:szCs w:val="15"/>
          <w:u w:val="single"/>
          <w:lang w:val="en-US" w:eastAsia="zh-TW"/>
        </w:rPr>
      </w:pPr>
    </w:p>
    <w:p>
      <w:pPr>
        <w:pStyle w:val="9"/>
        <w:rPr>
          <w:rFonts w:hint="default" w:ascii="Georgia" w:hAnsi="Georgia" w:cs="Georgia"/>
          <w:b/>
          <w:sz w:val="20"/>
          <w:szCs w:val="20"/>
          <w:lang w:val="en-US"/>
        </w:rPr>
      </w:pPr>
      <w:r>
        <w:rPr>
          <w:rFonts w:hint="default" w:ascii="Georgia" w:hAnsi="Georgia" w:cs="Georgia"/>
          <w:b/>
          <w:sz w:val="20"/>
          <w:szCs w:val="20"/>
          <w:lang w:val="en-US"/>
        </w:rPr>
        <w:t>Games presented in</w:t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t xml:space="preserve"> </w:t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fldChar w:fldCharType="begin"/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instrText xml:space="preserve"> HYPERLINK "https://gdconf.com/" </w:instrText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fldChar w:fldCharType="separate"/>
      </w:r>
      <w:r>
        <w:rPr>
          <w:rStyle w:val="8"/>
          <w:rFonts w:hint="default" w:ascii="Georgia" w:hAnsi="Georgia" w:cs="Georgia"/>
          <w:b/>
          <w:sz w:val="20"/>
          <w:szCs w:val="20"/>
          <w:u w:val="none"/>
          <w:lang w:val="en-US"/>
        </w:rPr>
        <w:t>Game Developer Conferences (GDC)</w:t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fldChar w:fldCharType="end"/>
      </w:r>
    </w:p>
    <w:p>
      <w:pPr>
        <w:pStyle w:val="9"/>
        <w:rPr>
          <w:rFonts w:hint="default" w:ascii="Georgia" w:hAnsi="Georgia" w:cs="Georgia" w:eastAsiaTheme="minorEastAsia"/>
          <w:b/>
          <w:sz w:val="16"/>
          <w:szCs w:val="16"/>
          <w:u w:val="single"/>
          <w:lang w:val="en-US" w:eastAsia="zh-TW"/>
        </w:rPr>
      </w:pPr>
      <w: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6"/>
          <w:szCs w:val="16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  <w:t>GDC at San Francisco Bay Area</w:t>
      </w:r>
    </w:p>
    <w:p>
      <w:pPr>
        <w:pStyle w:val="9"/>
        <w:rPr>
          <w:rFonts w:hint="default" w:ascii="Georgia" w:hAnsi="Georgia" w:cs="Georgia" w:eastAsiaTheme="minorEastAsia"/>
          <w:b/>
          <w:sz w:val="10"/>
          <w:szCs w:val="10"/>
          <w:u w:val="single"/>
          <w:lang w:val="en-US" w:eastAsia="zh-TW"/>
        </w:rPr>
      </w:pPr>
    </w:p>
    <w:p>
      <w:pPr>
        <w:pStyle w:val="9"/>
        <w:rPr>
          <w:rFonts w:hint="default" w:ascii="Georgia" w:hAnsi="Georgia" w:cs="Georgia"/>
          <w:b/>
          <w:sz w:val="20"/>
          <w:szCs w:val="20"/>
          <w:lang w:val="en-US"/>
        </w:rPr>
      </w:pPr>
      <w:r>
        <w:rPr>
          <w:rFonts w:hint="default" w:ascii="Georgia" w:hAnsi="Georgia" w:cs="Georgia"/>
          <w:b/>
          <w:sz w:val="20"/>
          <w:szCs w:val="20"/>
          <w:lang w:val="en-US"/>
        </w:rPr>
        <w:t>GDC 2015</w:t>
      </w:r>
    </w:p>
    <w:p>
      <w:pPr>
        <w:pStyle w:val="9"/>
        <w:rPr>
          <w:rFonts w:hint="default" w:ascii="Georgia" w:hAnsi="Georgia" w:cs="Georgia"/>
          <w:b/>
          <w:sz w:val="10"/>
          <w:szCs w:val="10"/>
          <w:lang w:val="en-US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</w:pP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instrText xml:space="preserve"> HYPERLINK "https://www.newgrounds.com/portal/view/650410" </w:instrText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t>Archers Duel</w:t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t xml:space="preserve"> :: Gameplay Programmer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/>
          <w:bCs/>
          <w:sz w:val="10"/>
          <w:szCs w:val="10"/>
          <w:u w:val="none"/>
          <w:lang w:val="en-US" w:eastAsia="zh-TW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20"/>
          <w:szCs w:val="20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Designed and implemented a few game-play components using </w: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instrText xml:space="preserve"> HYPERLINK "https://help.adobe.com/en_US/FlashPlatform/reference/actionscript/3/index.html" </w:instrTex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t>AS3</w: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 and </w: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instrText xml:space="preserve"> HYPERLINK "https://gamua.com/starling/" </w:instrTex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t>starling framework</w: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>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20"/>
          <w:szCs w:val="20"/>
          <w:lang w:val="en-US" w:eastAsia="zh-TW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Helped and published the game on 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begin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instrText xml:space="preserve"> HYPERLINK "https://www.newgrounds.com/" </w:instrTex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separate"/>
      </w:r>
      <w:r>
        <w:rPr>
          <w:rStyle w:val="8"/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>Newgrounds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sz w:val="10"/>
          <w:szCs w:val="10"/>
          <w:lang w:val="en-US" w:eastAsia="zh-TW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</w:pP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instrText xml:space="preserve"> HYPERLINK "https://www.youtube.com/watch?v=wjHvvuWGqwE" </w:instrText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t>Cardinal</w:t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t xml:space="preserve"> ::</w:t>
      </w:r>
      <w:r>
        <w:rPr>
          <w:rFonts w:hint="default" w:ascii="Georgia" w:hAnsi="Georgia" w:cs="Georgia"/>
          <w:b/>
          <w:bCs/>
          <w:sz w:val="20"/>
          <w:szCs w:val="20"/>
          <w:lang w:val="en-US"/>
        </w:rPr>
        <w:t xml:space="preserve"> </w:t>
      </w:r>
      <w:r>
        <w:rPr>
          <w:rFonts w:hint="default" w:ascii="Georgia" w:hAnsi="Georgia" w:cs="Georgia" w:eastAsiaTheme="minorEastAsia"/>
          <w:b/>
          <w:bCs/>
          <w:sz w:val="20"/>
          <w:szCs w:val="20"/>
          <w:u w:val="none"/>
          <w:lang w:val="en-US" w:eastAsia="zh-TW"/>
        </w:rPr>
        <w:t>Gameplay Programmer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 w:eastAsiaTheme="minorEastAsia"/>
          <w:b/>
          <w:bCs/>
          <w:sz w:val="10"/>
          <w:szCs w:val="10"/>
          <w:u w:val="none"/>
          <w:lang w:val="en-US" w:eastAsia="zh-TW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sz w:val="20"/>
          <w:szCs w:val="20"/>
          <w:lang w:val="en-US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Helped and implemented  the scene management module and a few UI components using </w: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instrText xml:space="preserve"> HYPERLINK "https://unity.com/" </w:instrTex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t>Unity C#</w:t>
      </w:r>
      <w:r>
        <w:rPr>
          <w:rFonts w:hint="default" w:ascii="Georgia" w:hAnsi="Georgia" w:cs="Georgia" w:eastAsiaTheme="minorEastAsia"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>.</w:t>
      </w:r>
    </w:p>
    <w:p>
      <w:pPr>
        <w:pStyle w:val="9"/>
        <w:rPr>
          <w:rFonts w:hint="default" w:ascii="Georgia" w:hAnsi="Georgia" w:cs="Georgia"/>
          <w:sz w:val="15"/>
          <w:szCs w:val="15"/>
        </w:rPr>
      </w:pPr>
    </w:p>
    <w:p>
      <w:pPr>
        <w:pStyle w:val="9"/>
        <w:rPr>
          <w:rFonts w:hint="default" w:ascii="Georgia" w:hAnsi="Georgia" w:cs="Georgia"/>
          <w:b/>
          <w:sz w:val="20"/>
          <w:szCs w:val="20"/>
          <w:lang w:val="en-US"/>
        </w:rPr>
      </w:pPr>
      <w:r>
        <w:rPr>
          <w:rFonts w:hint="default" w:ascii="Georgia" w:hAnsi="Georgia" w:cs="Georgia"/>
          <w:b/>
          <w:sz w:val="20"/>
          <w:szCs w:val="20"/>
          <w:lang w:val="en-US"/>
        </w:rPr>
        <w:t>GDC 2017</w:t>
      </w:r>
    </w:p>
    <w:p>
      <w:pPr>
        <w:pStyle w:val="9"/>
        <w:rPr>
          <w:rFonts w:hint="default" w:ascii="Georgia" w:hAnsi="Georgia" w:cs="Georgia"/>
          <w:b/>
          <w:sz w:val="10"/>
          <w:szCs w:val="10"/>
          <w:lang w:val="en-US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</w:pP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fldChar w:fldCharType="begin"/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instrText xml:space="preserve"> HYPERLINK "https://www.youtube.com/watch?v=vPapMMxzNGg" </w:instrText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fldChar w:fldCharType="separate"/>
      </w:r>
      <w:r>
        <w:rPr>
          <w:rStyle w:val="8"/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t>Might &amp; Blade</w:t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fldChar w:fldCharType="end"/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t xml:space="preserve"> :: Lead Programmer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b/>
          <w:bCs/>
          <w:sz w:val="10"/>
          <w:szCs w:val="10"/>
          <w:u w:val="none"/>
          <w:lang w:val="en-US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sz w:val="20"/>
          <w:szCs w:val="20"/>
          <w:lang w:val="en-US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>Developed and brought the entire game to life, with a primary emphasis on the systems, and assigned tasks to fellow engineers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sz w:val="20"/>
          <w:szCs w:val="20"/>
          <w:lang w:val="en-US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Worked with art, design, audio and, management (producers) teams and coordinate individual pieces into the game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sz w:val="15"/>
          <w:szCs w:val="15"/>
          <w:lang w:val="en-US"/>
        </w:rPr>
      </w:pPr>
    </w:p>
    <w:p>
      <w:pPr>
        <w:pStyle w:val="9"/>
        <w:rPr>
          <w:rFonts w:hint="default" w:ascii="Georgia" w:hAnsi="Georgia" w:cs="Georgia"/>
          <w:b/>
          <w:sz w:val="20"/>
          <w:szCs w:val="20"/>
          <w:lang w:val="en-US"/>
        </w:rPr>
      </w:pPr>
      <w:r>
        <w:rPr>
          <w:rFonts w:hint="default" w:ascii="Georgia" w:hAnsi="Georgia" w:cs="Georgia"/>
          <w:b/>
          <w:sz w:val="20"/>
          <w:szCs w:val="20"/>
          <w:lang w:val="en-US"/>
        </w:rPr>
        <w:t>GDC 2018</w:t>
      </w:r>
    </w:p>
    <w:p>
      <w:pPr>
        <w:pStyle w:val="9"/>
        <w:rPr>
          <w:rFonts w:hint="default" w:ascii="Georgia" w:hAnsi="Georgia" w:cs="Georgia"/>
          <w:b/>
          <w:sz w:val="10"/>
          <w:szCs w:val="10"/>
          <w:lang w:val="en-US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</w:pP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fldChar w:fldCharType="begin"/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instrText xml:space="preserve"> HYPERLINK "https://mwgamedesign.itch.io/sugar-sleuths" </w:instrText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fldChar w:fldCharType="separate"/>
      </w:r>
      <w:r>
        <w:rPr>
          <w:rStyle w:val="5"/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t>Sugar Sleuths</w:t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fldChar w:fldCharType="end"/>
      </w:r>
      <w:r>
        <w:rPr>
          <w:rFonts w:hint="default" w:ascii="Georgia" w:hAnsi="Georgia" w:cs="Georgia"/>
          <w:b/>
          <w:bCs/>
          <w:sz w:val="20"/>
          <w:szCs w:val="20"/>
          <w:u w:val="none"/>
          <w:lang w:val="en-US"/>
        </w:rPr>
        <w:t xml:space="preserve"> :: Lead Programmer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b/>
          <w:bCs/>
          <w:sz w:val="10"/>
          <w:szCs w:val="10"/>
          <w:u w:val="none"/>
          <w:lang w:val="en-US"/>
        </w:rPr>
      </w:pPr>
    </w:p>
    <w:p>
      <w:pPr>
        <w:pStyle w:val="9"/>
        <w:numPr>
          <w:ilvl w:val="0"/>
          <w:numId w:val="0"/>
        </w:numP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Created, designed, and i</w:t>
      </w:r>
      <w:r>
        <w:rPr>
          <w:rFonts w:hint="default" w:ascii="Georgia" w:hAnsi="Georgia" w:cs="Georgia"/>
          <w:sz w:val="20"/>
          <w:szCs w:val="20"/>
          <w:lang w:val="en-US"/>
        </w:rPr>
        <w:t>mplemented the entire game (mainly the systems) and delegated tasks to other engineers.</w:t>
      </w:r>
    </w:p>
    <w:p>
      <w:pPr>
        <w:pStyle w:val="9"/>
        <w:numPr>
          <w:ilvl w:val="0"/>
          <w:numId w:val="0"/>
        </w:numP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eastAsia="Georgia"/>
          <w:color w:val="000000"/>
          <w:kern w:val="0"/>
          <w:sz w:val="19"/>
          <w:szCs w:val="19"/>
          <w:lang w:val="en-US" w:eastAsia="zh-CN"/>
        </w:rPr>
        <w:t>Collaborated with art, design, audio teams, and producers, overseeing the integration of individual elements into the game.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sz w:val="20"/>
          <w:szCs w:val="20"/>
          <w:lang w:val="en-US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Helped and published the game on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 xml:space="preserve"> </w:t>
      </w:r>
      <w:r>
        <w:rPr>
          <w:rFonts w:hint="default" w:ascii="Georgia" w:hAnsi="Georgia" w:eastAsia="Georgia"/>
          <w:color w:val="0000FF"/>
          <w:kern w:val="0"/>
          <w:sz w:val="19"/>
          <w:szCs w:val="19"/>
          <w:u w:val="none"/>
          <w:lang w:val="en-US" w:eastAsia="zh-CN"/>
        </w:rPr>
        <w:fldChar w:fldCharType="begin"/>
      </w:r>
      <w:r>
        <w:rPr>
          <w:rFonts w:hint="default" w:ascii="Georgia" w:hAnsi="Georgia" w:eastAsia="Georgia"/>
          <w:color w:val="0000FF"/>
          <w:kern w:val="0"/>
          <w:sz w:val="19"/>
          <w:szCs w:val="19"/>
          <w:u w:val="none"/>
          <w:lang w:val="en-US" w:eastAsia="zh-CN"/>
        </w:rPr>
        <w:instrText xml:space="preserve"> HYPERLINK "https://itch.io/" </w:instrText>
      </w:r>
      <w:r>
        <w:rPr>
          <w:rFonts w:hint="default" w:ascii="Georgia" w:hAnsi="Georgia" w:eastAsia="Georgia"/>
          <w:color w:val="0000FF"/>
          <w:kern w:val="0"/>
          <w:sz w:val="19"/>
          <w:szCs w:val="19"/>
          <w:u w:val="none"/>
          <w:lang w:val="en-US" w:eastAsia="zh-CN"/>
        </w:rPr>
        <w:fldChar w:fldCharType="separate"/>
      </w:r>
      <w:r>
        <w:rPr>
          <w:rStyle w:val="5"/>
          <w:rFonts w:hint="default" w:ascii="Georgia" w:hAnsi="Georgia" w:eastAsia="Georgia"/>
          <w:color w:val="0000FF"/>
          <w:kern w:val="0"/>
          <w:sz w:val="19"/>
          <w:szCs w:val="19"/>
          <w:u w:val="none"/>
          <w:lang w:val="en-US" w:eastAsia="zh-CN"/>
        </w:rPr>
        <w:t>itch.io</w:t>
      </w:r>
      <w:r>
        <w:rPr>
          <w:rFonts w:hint="default" w:ascii="Georgia" w:hAnsi="Georgia" w:eastAsia="Georgia"/>
          <w:color w:val="0000FF"/>
          <w:kern w:val="0"/>
          <w:sz w:val="19"/>
          <w:szCs w:val="19"/>
          <w:u w:val="none"/>
          <w:lang w:val="en-US" w:eastAsia="zh-CN"/>
        </w:rPr>
        <w:fldChar w:fldCharType="end"/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u w:val="none"/>
          <w:lang w:val="en-US" w:eastAsia="zh-CN" w:bidi="ar"/>
        </w:rPr>
        <w:t>.</w:t>
      </w:r>
    </w:p>
    <w:p>
      <w:pPr>
        <w:pStyle w:val="9"/>
        <w:rPr>
          <w:rFonts w:hint="default" w:ascii="Georgia" w:hAnsi="Georgia" w:eastAsia="SimSun" w:cs="Georgia"/>
          <w:sz w:val="15"/>
          <w:szCs w:val="15"/>
        </w:rPr>
      </w:pPr>
    </w:p>
    <w:p>
      <w:pPr>
        <w:pStyle w:val="9"/>
        <w:rPr>
          <w:rFonts w:hint="default" w:ascii="Georgia" w:hAnsi="Georgia" w:cs="Georgia"/>
          <w:b/>
          <w:sz w:val="20"/>
          <w:szCs w:val="20"/>
          <w:u w:val="none"/>
          <w:lang w:val="en-US"/>
        </w:rPr>
      </w:pPr>
      <w:r>
        <w:rPr>
          <w:rFonts w:hint="default" w:ascii="Georgia" w:hAnsi="Georgia" w:cs="Georgia"/>
          <w:b/>
          <w:sz w:val="20"/>
          <w:szCs w:val="20"/>
          <w:lang w:val="en-US"/>
        </w:rPr>
        <w:t xml:space="preserve">Games presented in </w:t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fldChar w:fldCharType="begin"/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instrText xml:space="preserve"> HYPERLINK "https://www.theesa.com/" </w:instrText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fldChar w:fldCharType="separate"/>
      </w:r>
      <w:r>
        <w:rPr>
          <w:rStyle w:val="8"/>
          <w:rFonts w:hint="default" w:ascii="Georgia" w:hAnsi="Georgia" w:cs="Georgia"/>
          <w:b/>
          <w:sz w:val="20"/>
          <w:szCs w:val="20"/>
          <w:u w:val="none"/>
          <w:lang w:val="en-US"/>
        </w:rPr>
        <w:t>E3 College Game Competition</w:t>
      </w:r>
      <w:r>
        <w:rPr>
          <w:rFonts w:hint="default" w:ascii="Georgia" w:hAnsi="Georgia" w:cs="Georgia"/>
          <w:b/>
          <w:sz w:val="20"/>
          <w:szCs w:val="20"/>
          <w:u w:val="none"/>
          <w:lang w:val="en-US"/>
        </w:rPr>
        <w:fldChar w:fldCharType="end"/>
      </w:r>
    </w:p>
    <w:p>
      <w:pPr>
        <w:pStyle w:val="9"/>
        <w:rPr>
          <w:rFonts w:hint="default" w:ascii="Georgia" w:hAnsi="Georgia" w:cs="Georgia"/>
          <w:b/>
          <w:sz w:val="16"/>
          <w:szCs w:val="16"/>
          <w:lang w:val="en-US"/>
        </w:rPr>
      </w:pPr>
      <w: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6"/>
          <w:szCs w:val="16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  <w:t>Hosted by Entertainment Software Association (ESA), USA</w:t>
      </w:r>
    </w:p>
    <w:p>
      <w:pPr>
        <w:pStyle w:val="9"/>
        <w:rPr>
          <w:rFonts w:hint="default" w:ascii="Georgia" w:hAnsi="Georgia" w:cs="Georgia"/>
          <w:b/>
          <w:sz w:val="10"/>
          <w:szCs w:val="10"/>
          <w:lang w:val="en-US"/>
        </w:rPr>
      </w:pPr>
    </w:p>
    <w:p>
      <w:pPr>
        <w:pStyle w:val="9"/>
        <w:rPr>
          <w:rFonts w:hint="default" w:ascii="Georgia" w:hAnsi="Georgia" w:cs="Georgia"/>
          <w:b/>
          <w:sz w:val="20"/>
          <w:szCs w:val="20"/>
          <w:lang w:val="en-US"/>
        </w:rPr>
      </w:pPr>
      <w:r>
        <w:rPr>
          <w:rFonts w:hint="default" w:ascii="Georgia" w:hAnsi="Georgia" w:cs="Georgia"/>
          <w:b/>
          <w:sz w:val="20"/>
          <w:szCs w:val="20"/>
          <w:lang w:val="en-US"/>
        </w:rPr>
        <w:t>E3 CGC 2018</w:t>
      </w:r>
    </w:p>
    <w:p>
      <w:pPr>
        <w:pStyle w:val="9"/>
        <w:numPr>
          <w:ilvl w:val="0"/>
          <w:numId w:val="0"/>
        </w:numPr>
        <w:rPr>
          <w:rFonts w:hint="default" w:ascii="Georgia" w:hAnsi="Georgia" w:cs="Georgia"/>
          <w:sz w:val="20"/>
          <w:szCs w:val="20"/>
          <w:lang w:val="en-US"/>
        </w:rPr>
      </w:pPr>
      <w:r>
        <w:rPr>
          <w:rFonts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>•</w:t>
      </w:r>
      <w:r>
        <w:rPr>
          <w:rFonts w:hint="default" w:ascii="Georgia" w:hAnsi="Georgia" w:eastAsia="Georgia" w:cs="Georgia"/>
          <w:color w:val="000000"/>
          <w:kern w:val="0"/>
          <w:sz w:val="19"/>
          <w:szCs w:val="19"/>
          <w:lang w:val="en-US" w:eastAsia="zh-CN" w:bidi="ar"/>
        </w:rPr>
        <w:t xml:space="preserve">  </w:t>
      </w:r>
      <w:r>
        <w:rPr>
          <w:rFonts w:hint="default" w:ascii="Georgia" w:hAnsi="Georgia" w:cs="Georgia"/>
          <w:sz w:val="20"/>
          <w:szCs w:val="20"/>
          <w:u w:val="none"/>
          <w:lang w:val="en-US"/>
        </w:rPr>
        <w:fldChar w:fldCharType="begin"/>
      </w:r>
      <w:r>
        <w:rPr>
          <w:rFonts w:hint="default" w:ascii="Georgia" w:hAnsi="Georgia" w:cs="Georgia"/>
          <w:sz w:val="20"/>
          <w:szCs w:val="20"/>
          <w:u w:val="none"/>
          <w:lang w:val="en-US"/>
        </w:rPr>
        <w:instrText xml:space="preserve"> HYPERLINK "https://mwgamedesign.itch.io/sugar-sleuths" </w:instrText>
      </w:r>
      <w:r>
        <w:rPr>
          <w:rFonts w:hint="default" w:ascii="Georgia" w:hAnsi="Georgia" w:cs="Georgia"/>
          <w:sz w:val="20"/>
          <w:szCs w:val="20"/>
          <w:u w:val="none"/>
          <w:lang w:val="en-US"/>
        </w:rPr>
        <w:fldChar w:fldCharType="separate"/>
      </w:r>
      <w:r>
        <w:rPr>
          <w:rStyle w:val="8"/>
          <w:rFonts w:hint="default" w:ascii="Georgia" w:hAnsi="Georgia" w:cs="Georgia"/>
          <w:sz w:val="20"/>
          <w:szCs w:val="20"/>
          <w:u w:val="none"/>
          <w:lang w:val="en-US"/>
        </w:rPr>
        <w:t>Sugar Sleuths</w:t>
      </w:r>
      <w:r>
        <w:rPr>
          <w:rFonts w:hint="default" w:ascii="Georgia" w:hAnsi="Georgia" w:cs="Georgia"/>
          <w:sz w:val="20"/>
          <w:szCs w:val="20"/>
          <w:u w:val="none"/>
          <w:lang w:val="en-US"/>
        </w:rPr>
        <w:fldChar w:fldCharType="end"/>
      </w:r>
      <w:r>
        <w:rPr>
          <w:rFonts w:hint="default" w:ascii="Georgia" w:hAnsi="Georgia" w:cs="Georgia"/>
          <w:sz w:val="20"/>
          <w:szCs w:val="20"/>
          <w:lang w:val="en-US"/>
        </w:rPr>
        <w:t xml:space="preserve"> - has been selected to represent our school Academy of Art University.</w:t>
      </w:r>
    </w:p>
    <w:p>
      <w:pPr>
        <w:pStyle w:val="9"/>
        <w:tabs>
          <w:tab w:val="left" w:pos="7560"/>
        </w:tabs>
        <w:rPr>
          <w:rFonts w:hint="default" w:ascii="Georgia" w:hAnsi="Georgia" w:cs="Georgia"/>
          <w:sz w:val="20"/>
          <w:szCs w:val="20"/>
          <w:lang w:val="en-US"/>
        </w:rPr>
      </w:pPr>
    </w:p>
    <w:p>
      <w:pPr>
        <w:pStyle w:val="9"/>
        <w:tabs>
          <w:tab w:val="left" w:pos="7560"/>
        </w:tabs>
        <w:rPr>
          <w:rFonts w:hint="default" w:ascii="Georgia" w:hAnsi="Georgia" w:cs="Georgia" w:eastAsiaTheme="minorEastAsia"/>
          <w:b w:val="0"/>
          <w:bCs/>
          <w:sz w:val="15"/>
          <w:szCs w:val="15"/>
          <w:u w:val="none"/>
          <w:lang w:val="en-US" w:eastAsia="zh-TW"/>
        </w:rPr>
      </w:pPr>
    </w:p>
    <w:p>
      <w:pPr>
        <w:pStyle w:val="9"/>
        <w:rPr>
          <w:rFonts w:hint="default" w:ascii="Georgia" w:hAnsi="Georgia" w:cs="Georgia"/>
          <w:b/>
          <w:sz w:val="24"/>
          <w:szCs w:val="24"/>
          <w:u w:val="single"/>
          <w:lang w:val="en-US"/>
        </w:rPr>
      </w:pPr>
      <w:r>
        <w:rPr>
          <w:rFonts w:hint="default" w:ascii="Georgia" w:hAnsi="Georgia" w:cs="Georgia"/>
          <w:b/>
          <w:sz w:val="24"/>
          <w:szCs w:val="24"/>
          <w:u w:val="single"/>
          <w:lang w:val="en-US"/>
        </w:rPr>
        <w:t>EDUCATION</w:t>
      </w:r>
    </w:p>
    <w:p>
      <w:pPr>
        <w:pStyle w:val="9"/>
        <w:rPr>
          <w:rFonts w:hint="default" w:ascii="Georgia" w:hAnsi="Georgia" w:cs="Georgia"/>
          <w:b/>
          <w:sz w:val="15"/>
          <w:szCs w:val="15"/>
          <w:u w:val="single"/>
          <w:lang w:val="en-US"/>
        </w:rPr>
      </w:pPr>
    </w:p>
    <w:p>
      <w:pPr>
        <w:pStyle w:val="9"/>
        <w:rPr>
          <w:rFonts w:hint="default" w:ascii="Georgia" w:hAnsi="Georgia" w:cs="Georgia" w:eastAsiaTheme="minorEastAsia"/>
          <w:sz w:val="20"/>
          <w:szCs w:val="20"/>
          <w:lang w:val="en-US" w:eastAsia="zh-TW"/>
        </w:rPr>
      </w:pPr>
      <w:r>
        <w:rPr>
          <w:rFonts w:hint="default" w:ascii="Georgia" w:hAnsi="Georgia" w:cs="Georgia" w:eastAsiaTheme="minorEastAsia"/>
          <w:b/>
          <w:sz w:val="20"/>
          <w:szCs w:val="20"/>
          <w:u w:val="none"/>
          <w:lang w:val="en-US" w:eastAsia="zh-TW"/>
        </w:rPr>
        <w:fldChar w:fldCharType="begin"/>
      </w:r>
      <w:r>
        <w:rPr>
          <w:rFonts w:hint="default" w:ascii="Georgia" w:hAnsi="Georgia" w:cs="Georgia" w:eastAsiaTheme="minorEastAsia"/>
          <w:b/>
          <w:sz w:val="20"/>
          <w:szCs w:val="20"/>
          <w:u w:val="none"/>
          <w:lang w:val="en-US" w:eastAsia="zh-TW"/>
        </w:rPr>
        <w:instrText xml:space="preserve"> HYPERLINK "https://www.academyart.edu/" </w:instrText>
      </w:r>
      <w:r>
        <w:rPr>
          <w:rFonts w:hint="default" w:ascii="Georgia" w:hAnsi="Georgia" w:cs="Georgia" w:eastAsiaTheme="minorEastAsia"/>
          <w:b/>
          <w:sz w:val="20"/>
          <w:szCs w:val="20"/>
          <w:u w:val="none"/>
          <w:lang w:val="en-US" w:eastAsia="zh-TW"/>
        </w:rPr>
        <w:fldChar w:fldCharType="separate"/>
      </w:r>
      <w:r>
        <w:rPr>
          <w:rStyle w:val="8"/>
          <w:rFonts w:hint="default" w:ascii="Georgia" w:hAnsi="Georgia" w:cs="Georgia" w:eastAsiaTheme="minorEastAsia"/>
          <w:b/>
          <w:sz w:val="20"/>
          <w:szCs w:val="20"/>
          <w:u w:val="none"/>
          <w:lang w:val="en-US" w:eastAsia="zh-TW"/>
        </w:rPr>
        <w:t>Academy of Art University</w:t>
      </w:r>
      <w:r>
        <w:rPr>
          <w:rFonts w:hint="default" w:ascii="Georgia" w:hAnsi="Georgia" w:cs="Georgia" w:eastAsiaTheme="minorEastAsia"/>
          <w:b/>
          <w:sz w:val="20"/>
          <w:szCs w:val="20"/>
          <w:u w:val="none"/>
          <w:lang w:val="en-US" w:eastAsia="zh-TW"/>
        </w:rPr>
        <w:fldChar w:fldCharType="end"/>
      </w:r>
      <w:r>
        <w:rPr>
          <w:rFonts w:hint="default" w:ascii="Georgia" w:hAnsi="Georgia" w:cs="Georgia" w:eastAsiaTheme="minorEastAsia"/>
          <w:b/>
          <w:sz w:val="20"/>
          <w:szCs w:val="20"/>
          <w:lang w:val="en-US" w:eastAsia="zh-TW"/>
        </w:rPr>
        <w:t xml:space="preserve">, 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>San Francisco, CA</w:t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ab/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ab/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ab/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ab/>
      </w:r>
      <w:r>
        <w:rPr>
          <w:rFonts w:hint="default" w:ascii="Georgia" w:hAnsi="Georgia" w:cs="Georgia" w:eastAsiaTheme="minorEastAsia"/>
          <w:sz w:val="20"/>
          <w:szCs w:val="20"/>
          <w:lang w:val="en-US" w:eastAsia="zh-TW"/>
        </w:rPr>
        <w:t xml:space="preserve">                                  Sep, 2012 – Dec, 2017</w:t>
      </w:r>
    </w:p>
    <w:p>
      <w:pPr>
        <w:pStyle w:val="9"/>
        <w:rPr>
          <w:rFonts w:hint="default" w:ascii="Arial" w:hAnsi="Arial" w:cs="Arial" w:eastAsiaTheme="minorEastAsia"/>
          <w:b w:val="0"/>
          <w:bCs/>
          <w:i/>
          <w:iCs/>
          <w:color w:val="595959" w:themeColor="text1" w:themeTint="A6"/>
          <w:sz w:val="20"/>
          <w:szCs w:val="20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</w:pPr>
      <w:r>
        <w:rPr>
          <w:rFonts w:hint="default" w:ascii="Georgia" w:hAnsi="Georgia" w:cs="Georgia" w:eastAsiaTheme="minorEastAsia"/>
          <w:b w:val="0"/>
          <w:bCs/>
          <w:i/>
          <w:iCs/>
          <w:color w:val="595959" w:themeColor="text1" w:themeTint="A6"/>
          <w:sz w:val="18"/>
          <w:szCs w:val="18"/>
          <w:u w:val="none"/>
          <w:lang w:val="en-US" w:eastAsia="zh-TW"/>
          <w14:textFill>
            <w14:solidFill>
              <w14:schemeClr w14:val="tx1">
                <w14:lumMod w14:val="65000"/>
                <w14:lumOff w14:val="35000"/>
              </w14:schemeClr>
            </w14:solidFill>
          </w14:textFill>
        </w:rPr>
        <w:t>Bachelor of Fine Arts - BFA, Game Development</w:t>
      </w:r>
    </w:p>
    <w:sectPr>
      <w:pgSz w:w="12240" w:h="15840"/>
      <w:pgMar w:top="288" w:right="720" w:bottom="288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PMingLiU">
    <w:panose1 w:val="02020500000000000000"/>
    <w:charset w:val="88"/>
    <w:family w:val="auto"/>
    <w:pitch w:val="default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Font Awesome 6 Brands Regular">
    <w:panose1 w:val="02000503000000000000"/>
    <w:charset w:val="00"/>
    <w:family w:val="auto"/>
    <w:pitch w:val="default"/>
    <w:sig w:usb0="80000001" w:usb1="10000000" w:usb2="00000000" w:usb3="00000000" w:csb0="00000001" w:csb1="00000000"/>
  </w:font>
  <w:font w:name="Font Awesome 6 Free Solid">
    <w:panose1 w:val="02000903000000000000"/>
    <w:charset w:val="00"/>
    <w:family w:val="auto"/>
    <w:pitch w:val="default"/>
    <w:sig w:usb0="80000001" w:usb1="10000000" w:usb2="00000000" w:usb3="00000000" w:csb0="0000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IzMTU1NzA2AzLMzJR0lIJTi4sz8/NACgzNawEh2V03LQAAAA=="/>
  </w:docVars>
  <w:rsids>
    <w:rsidRoot w:val="005E1781"/>
    <w:rsid w:val="00000542"/>
    <w:rsid w:val="000008AC"/>
    <w:rsid w:val="00002CA7"/>
    <w:rsid w:val="000050EE"/>
    <w:rsid w:val="00006077"/>
    <w:rsid w:val="000100D5"/>
    <w:rsid w:val="00011693"/>
    <w:rsid w:val="00012A00"/>
    <w:rsid w:val="00014C34"/>
    <w:rsid w:val="000173F7"/>
    <w:rsid w:val="000202A4"/>
    <w:rsid w:val="000211F1"/>
    <w:rsid w:val="0002217B"/>
    <w:rsid w:val="000250C1"/>
    <w:rsid w:val="00027339"/>
    <w:rsid w:val="00034717"/>
    <w:rsid w:val="00034E3F"/>
    <w:rsid w:val="0003553E"/>
    <w:rsid w:val="00037109"/>
    <w:rsid w:val="00042CBE"/>
    <w:rsid w:val="00044043"/>
    <w:rsid w:val="00046D46"/>
    <w:rsid w:val="00046E7E"/>
    <w:rsid w:val="00046FF9"/>
    <w:rsid w:val="00047B31"/>
    <w:rsid w:val="00050499"/>
    <w:rsid w:val="00050800"/>
    <w:rsid w:val="00053C23"/>
    <w:rsid w:val="00054E7D"/>
    <w:rsid w:val="00055D92"/>
    <w:rsid w:val="000564D0"/>
    <w:rsid w:val="00056D63"/>
    <w:rsid w:val="00060C8E"/>
    <w:rsid w:val="00060EB8"/>
    <w:rsid w:val="000618CB"/>
    <w:rsid w:val="0007488A"/>
    <w:rsid w:val="00075096"/>
    <w:rsid w:val="00077458"/>
    <w:rsid w:val="00077C35"/>
    <w:rsid w:val="0008099C"/>
    <w:rsid w:val="000814BC"/>
    <w:rsid w:val="00082216"/>
    <w:rsid w:val="000825F8"/>
    <w:rsid w:val="00083509"/>
    <w:rsid w:val="00086A5C"/>
    <w:rsid w:val="00091A5E"/>
    <w:rsid w:val="000922D6"/>
    <w:rsid w:val="00094E0F"/>
    <w:rsid w:val="00094E1D"/>
    <w:rsid w:val="00095ECF"/>
    <w:rsid w:val="00097FEE"/>
    <w:rsid w:val="000A4180"/>
    <w:rsid w:val="000A4C00"/>
    <w:rsid w:val="000B1954"/>
    <w:rsid w:val="000B1AAF"/>
    <w:rsid w:val="000B206B"/>
    <w:rsid w:val="000B2E92"/>
    <w:rsid w:val="000B32CA"/>
    <w:rsid w:val="000B3864"/>
    <w:rsid w:val="000B68C1"/>
    <w:rsid w:val="000B6E9A"/>
    <w:rsid w:val="000C29C2"/>
    <w:rsid w:val="000C2C66"/>
    <w:rsid w:val="000C3B62"/>
    <w:rsid w:val="000C6EC7"/>
    <w:rsid w:val="000C7710"/>
    <w:rsid w:val="000C7755"/>
    <w:rsid w:val="000D19F9"/>
    <w:rsid w:val="000D3044"/>
    <w:rsid w:val="000D3362"/>
    <w:rsid w:val="000E23D0"/>
    <w:rsid w:val="000E2F91"/>
    <w:rsid w:val="000E39A6"/>
    <w:rsid w:val="000E4224"/>
    <w:rsid w:val="000E6A05"/>
    <w:rsid w:val="000F54FC"/>
    <w:rsid w:val="000F683D"/>
    <w:rsid w:val="000F7A65"/>
    <w:rsid w:val="001010F5"/>
    <w:rsid w:val="001025DE"/>
    <w:rsid w:val="00105409"/>
    <w:rsid w:val="0010611C"/>
    <w:rsid w:val="0010687E"/>
    <w:rsid w:val="0011535B"/>
    <w:rsid w:val="001219FE"/>
    <w:rsid w:val="00122215"/>
    <w:rsid w:val="0012229F"/>
    <w:rsid w:val="0012304D"/>
    <w:rsid w:val="00124E6D"/>
    <w:rsid w:val="00127780"/>
    <w:rsid w:val="00132F2E"/>
    <w:rsid w:val="00134C0E"/>
    <w:rsid w:val="00136995"/>
    <w:rsid w:val="0014077E"/>
    <w:rsid w:val="00141C8A"/>
    <w:rsid w:val="001455C1"/>
    <w:rsid w:val="00151C49"/>
    <w:rsid w:val="00151EB0"/>
    <w:rsid w:val="00157EB4"/>
    <w:rsid w:val="00160266"/>
    <w:rsid w:val="00161447"/>
    <w:rsid w:val="001622C6"/>
    <w:rsid w:val="00166CE9"/>
    <w:rsid w:val="0017003C"/>
    <w:rsid w:val="00170FE0"/>
    <w:rsid w:val="00183825"/>
    <w:rsid w:val="001841D1"/>
    <w:rsid w:val="00185F06"/>
    <w:rsid w:val="001906F6"/>
    <w:rsid w:val="00191AB1"/>
    <w:rsid w:val="0019219A"/>
    <w:rsid w:val="00195194"/>
    <w:rsid w:val="001A53F2"/>
    <w:rsid w:val="001B0805"/>
    <w:rsid w:val="001B0F9B"/>
    <w:rsid w:val="001B1E34"/>
    <w:rsid w:val="001B4401"/>
    <w:rsid w:val="001B5280"/>
    <w:rsid w:val="001B7264"/>
    <w:rsid w:val="001C019F"/>
    <w:rsid w:val="001C2924"/>
    <w:rsid w:val="001D00BF"/>
    <w:rsid w:val="001D0DF3"/>
    <w:rsid w:val="001D0F5B"/>
    <w:rsid w:val="001D102E"/>
    <w:rsid w:val="001D3166"/>
    <w:rsid w:val="001D37FA"/>
    <w:rsid w:val="001D5C1A"/>
    <w:rsid w:val="001D620E"/>
    <w:rsid w:val="001D785A"/>
    <w:rsid w:val="001E413F"/>
    <w:rsid w:val="001F03A6"/>
    <w:rsid w:val="001F06AD"/>
    <w:rsid w:val="001F0D8D"/>
    <w:rsid w:val="001F171C"/>
    <w:rsid w:val="001F4993"/>
    <w:rsid w:val="00201740"/>
    <w:rsid w:val="00207A1F"/>
    <w:rsid w:val="00211DDE"/>
    <w:rsid w:val="0021334D"/>
    <w:rsid w:val="00220F08"/>
    <w:rsid w:val="00221712"/>
    <w:rsid w:val="00221EC4"/>
    <w:rsid w:val="00221F16"/>
    <w:rsid w:val="00226B6D"/>
    <w:rsid w:val="00234C39"/>
    <w:rsid w:val="0023595B"/>
    <w:rsid w:val="00236F51"/>
    <w:rsid w:val="002370EB"/>
    <w:rsid w:val="0024080E"/>
    <w:rsid w:val="00243EFA"/>
    <w:rsid w:val="00245142"/>
    <w:rsid w:val="00253D07"/>
    <w:rsid w:val="0025589C"/>
    <w:rsid w:val="002558BB"/>
    <w:rsid w:val="00255953"/>
    <w:rsid w:val="00255C65"/>
    <w:rsid w:val="00256904"/>
    <w:rsid w:val="00260AB2"/>
    <w:rsid w:val="00263F40"/>
    <w:rsid w:val="00265341"/>
    <w:rsid w:val="00266A54"/>
    <w:rsid w:val="00266D04"/>
    <w:rsid w:val="00270434"/>
    <w:rsid w:val="00270CD7"/>
    <w:rsid w:val="00270E6A"/>
    <w:rsid w:val="00272B70"/>
    <w:rsid w:val="00273B4A"/>
    <w:rsid w:val="002747E5"/>
    <w:rsid w:val="00274BAA"/>
    <w:rsid w:val="00275E00"/>
    <w:rsid w:val="00280BEF"/>
    <w:rsid w:val="00282928"/>
    <w:rsid w:val="0028318E"/>
    <w:rsid w:val="002835DA"/>
    <w:rsid w:val="00284D9E"/>
    <w:rsid w:val="00286A27"/>
    <w:rsid w:val="0029143A"/>
    <w:rsid w:val="00292E13"/>
    <w:rsid w:val="00293B15"/>
    <w:rsid w:val="002A3737"/>
    <w:rsid w:val="002A7DC4"/>
    <w:rsid w:val="002B697E"/>
    <w:rsid w:val="002B6A4E"/>
    <w:rsid w:val="002B6BDB"/>
    <w:rsid w:val="002B7F7D"/>
    <w:rsid w:val="002C0FCB"/>
    <w:rsid w:val="002C1D42"/>
    <w:rsid w:val="002C22BF"/>
    <w:rsid w:val="002C32AC"/>
    <w:rsid w:val="002C3464"/>
    <w:rsid w:val="002C4602"/>
    <w:rsid w:val="002C63DE"/>
    <w:rsid w:val="002C6524"/>
    <w:rsid w:val="002C686E"/>
    <w:rsid w:val="002C7366"/>
    <w:rsid w:val="002C7548"/>
    <w:rsid w:val="002D559E"/>
    <w:rsid w:val="002E1B4F"/>
    <w:rsid w:val="002E2901"/>
    <w:rsid w:val="002E38A5"/>
    <w:rsid w:val="002E53D2"/>
    <w:rsid w:val="002E57BE"/>
    <w:rsid w:val="002E5AE5"/>
    <w:rsid w:val="002E6457"/>
    <w:rsid w:val="002E7EDC"/>
    <w:rsid w:val="002F1804"/>
    <w:rsid w:val="002F302C"/>
    <w:rsid w:val="002F5E19"/>
    <w:rsid w:val="002F5FA3"/>
    <w:rsid w:val="003017D2"/>
    <w:rsid w:val="003018AB"/>
    <w:rsid w:val="00301FC8"/>
    <w:rsid w:val="00302503"/>
    <w:rsid w:val="00303163"/>
    <w:rsid w:val="0030735C"/>
    <w:rsid w:val="00307D9E"/>
    <w:rsid w:val="00312D22"/>
    <w:rsid w:val="00313691"/>
    <w:rsid w:val="003145E4"/>
    <w:rsid w:val="003147B4"/>
    <w:rsid w:val="00314A92"/>
    <w:rsid w:val="00316A21"/>
    <w:rsid w:val="00322FB0"/>
    <w:rsid w:val="0032411D"/>
    <w:rsid w:val="00324DFC"/>
    <w:rsid w:val="0033049B"/>
    <w:rsid w:val="00332D16"/>
    <w:rsid w:val="00332F3A"/>
    <w:rsid w:val="00333193"/>
    <w:rsid w:val="00336FED"/>
    <w:rsid w:val="00340301"/>
    <w:rsid w:val="0034059B"/>
    <w:rsid w:val="00340626"/>
    <w:rsid w:val="00342ACF"/>
    <w:rsid w:val="00343069"/>
    <w:rsid w:val="0034352B"/>
    <w:rsid w:val="00344228"/>
    <w:rsid w:val="00345882"/>
    <w:rsid w:val="00354289"/>
    <w:rsid w:val="0035562C"/>
    <w:rsid w:val="003562F1"/>
    <w:rsid w:val="00356560"/>
    <w:rsid w:val="00360CBE"/>
    <w:rsid w:val="00361070"/>
    <w:rsid w:val="00364DFF"/>
    <w:rsid w:val="003650E1"/>
    <w:rsid w:val="00366543"/>
    <w:rsid w:val="00366EB0"/>
    <w:rsid w:val="0037315A"/>
    <w:rsid w:val="003750CD"/>
    <w:rsid w:val="00376027"/>
    <w:rsid w:val="0037672A"/>
    <w:rsid w:val="003770AD"/>
    <w:rsid w:val="00377293"/>
    <w:rsid w:val="003775A9"/>
    <w:rsid w:val="0037794B"/>
    <w:rsid w:val="00382225"/>
    <w:rsid w:val="0038743A"/>
    <w:rsid w:val="00390528"/>
    <w:rsid w:val="0039070B"/>
    <w:rsid w:val="00390CEF"/>
    <w:rsid w:val="00395322"/>
    <w:rsid w:val="003A25CC"/>
    <w:rsid w:val="003A38EF"/>
    <w:rsid w:val="003A63B6"/>
    <w:rsid w:val="003B1E58"/>
    <w:rsid w:val="003B2C52"/>
    <w:rsid w:val="003B2C9C"/>
    <w:rsid w:val="003B697E"/>
    <w:rsid w:val="003C3733"/>
    <w:rsid w:val="003C7C8B"/>
    <w:rsid w:val="003D21C1"/>
    <w:rsid w:val="003D53B0"/>
    <w:rsid w:val="003D58BF"/>
    <w:rsid w:val="003D5E7C"/>
    <w:rsid w:val="003E1B86"/>
    <w:rsid w:val="003E3A30"/>
    <w:rsid w:val="003E4288"/>
    <w:rsid w:val="003F0A7E"/>
    <w:rsid w:val="003F15C8"/>
    <w:rsid w:val="003F2CE5"/>
    <w:rsid w:val="003F5564"/>
    <w:rsid w:val="0040155C"/>
    <w:rsid w:val="0040411F"/>
    <w:rsid w:val="00406EE1"/>
    <w:rsid w:val="004119E7"/>
    <w:rsid w:val="00412BB1"/>
    <w:rsid w:val="00413697"/>
    <w:rsid w:val="00414040"/>
    <w:rsid w:val="00414C7E"/>
    <w:rsid w:val="00417146"/>
    <w:rsid w:val="00417D35"/>
    <w:rsid w:val="00422FFF"/>
    <w:rsid w:val="00425975"/>
    <w:rsid w:val="00426096"/>
    <w:rsid w:val="0043103D"/>
    <w:rsid w:val="0043108B"/>
    <w:rsid w:val="0043155B"/>
    <w:rsid w:val="00431694"/>
    <w:rsid w:val="00431B7C"/>
    <w:rsid w:val="0043460F"/>
    <w:rsid w:val="0043743F"/>
    <w:rsid w:val="00437684"/>
    <w:rsid w:val="00437692"/>
    <w:rsid w:val="00441491"/>
    <w:rsid w:val="00442201"/>
    <w:rsid w:val="00445991"/>
    <w:rsid w:val="00447876"/>
    <w:rsid w:val="0045182C"/>
    <w:rsid w:val="004612D5"/>
    <w:rsid w:val="00465BB7"/>
    <w:rsid w:val="0047091D"/>
    <w:rsid w:val="00470926"/>
    <w:rsid w:val="00472BA2"/>
    <w:rsid w:val="00473209"/>
    <w:rsid w:val="004749DF"/>
    <w:rsid w:val="00474C40"/>
    <w:rsid w:val="00477821"/>
    <w:rsid w:val="00486417"/>
    <w:rsid w:val="00487FF4"/>
    <w:rsid w:val="0049026A"/>
    <w:rsid w:val="0049075B"/>
    <w:rsid w:val="00491327"/>
    <w:rsid w:val="00493841"/>
    <w:rsid w:val="00495616"/>
    <w:rsid w:val="004A00F7"/>
    <w:rsid w:val="004A171C"/>
    <w:rsid w:val="004A6207"/>
    <w:rsid w:val="004A68CE"/>
    <w:rsid w:val="004B0DFA"/>
    <w:rsid w:val="004B546B"/>
    <w:rsid w:val="004B5ECD"/>
    <w:rsid w:val="004B6D20"/>
    <w:rsid w:val="004B7C0E"/>
    <w:rsid w:val="004C06CC"/>
    <w:rsid w:val="004C1E01"/>
    <w:rsid w:val="004C3F60"/>
    <w:rsid w:val="004D1091"/>
    <w:rsid w:val="004D24F5"/>
    <w:rsid w:val="004D2DD8"/>
    <w:rsid w:val="004D6502"/>
    <w:rsid w:val="004E0458"/>
    <w:rsid w:val="004E0DC4"/>
    <w:rsid w:val="004E2CCA"/>
    <w:rsid w:val="004E3F89"/>
    <w:rsid w:val="004E67DE"/>
    <w:rsid w:val="004F0ED5"/>
    <w:rsid w:val="004F2F8B"/>
    <w:rsid w:val="004F498A"/>
    <w:rsid w:val="004F5A57"/>
    <w:rsid w:val="004F665B"/>
    <w:rsid w:val="004F6E5D"/>
    <w:rsid w:val="00500D38"/>
    <w:rsid w:val="00501B9A"/>
    <w:rsid w:val="00502CB9"/>
    <w:rsid w:val="00513988"/>
    <w:rsid w:val="00514361"/>
    <w:rsid w:val="00515EA4"/>
    <w:rsid w:val="0051603E"/>
    <w:rsid w:val="005239B3"/>
    <w:rsid w:val="00524638"/>
    <w:rsid w:val="0052535B"/>
    <w:rsid w:val="00525C9A"/>
    <w:rsid w:val="0052663B"/>
    <w:rsid w:val="0053279E"/>
    <w:rsid w:val="00532ABF"/>
    <w:rsid w:val="00536877"/>
    <w:rsid w:val="00536E50"/>
    <w:rsid w:val="00537F2E"/>
    <w:rsid w:val="0054181E"/>
    <w:rsid w:val="00542408"/>
    <w:rsid w:val="00545CFE"/>
    <w:rsid w:val="00551A93"/>
    <w:rsid w:val="0055267C"/>
    <w:rsid w:val="005543C3"/>
    <w:rsid w:val="005550E5"/>
    <w:rsid w:val="005551E2"/>
    <w:rsid w:val="005564CB"/>
    <w:rsid w:val="0055779C"/>
    <w:rsid w:val="005578A1"/>
    <w:rsid w:val="00560D7E"/>
    <w:rsid w:val="00563485"/>
    <w:rsid w:val="0056657C"/>
    <w:rsid w:val="00567CC6"/>
    <w:rsid w:val="005728FF"/>
    <w:rsid w:val="005739D9"/>
    <w:rsid w:val="00573F61"/>
    <w:rsid w:val="00573FCD"/>
    <w:rsid w:val="005743AD"/>
    <w:rsid w:val="00574519"/>
    <w:rsid w:val="00575863"/>
    <w:rsid w:val="00575B81"/>
    <w:rsid w:val="005779A9"/>
    <w:rsid w:val="0058486C"/>
    <w:rsid w:val="00584DEC"/>
    <w:rsid w:val="00586E19"/>
    <w:rsid w:val="005935FC"/>
    <w:rsid w:val="00593D02"/>
    <w:rsid w:val="00594A4A"/>
    <w:rsid w:val="005952B3"/>
    <w:rsid w:val="00597C51"/>
    <w:rsid w:val="005A23F5"/>
    <w:rsid w:val="005A3677"/>
    <w:rsid w:val="005A46EF"/>
    <w:rsid w:val="005A64A8"/>
    <w:rsid w:val="005B107C"/>
    <w:rsid w:val="005B3D82"/>
    <w:rsid w:val="005C104F"/>
    <w:rsid w:val="005C5BDC"/>
    <w:rsid w:val="005C6C32"/>
    <w:rsid w:val="005C6C65"/>
    <w:rsid w:val="005D063D"/>
    <w:rsid w:val="005D121C"/>
    <w:rsid w:val="005D1BC5"/>
    <w:rsid w:val="005D29F5"/>
    <w:rsid w:val="005D5A0B"/>
    <w:rsid w:val="005E1781"/>
    <w:rsid w:val="005E32CB"/>
    <w:rsid w:val="005F0D12"/>
    <w:rsid w:val="005F176F"/>
    <w:rsid w:val="005F35AA"/>
    <w:rsid w:val="005F5A37"/>
    <w:rsid w:val="005F5B69"/>
    <w:rsid w:val="006012E7"/>
    <w:rsid w:val="006124A5"/>
    <w:rsid w:val="006136FD"/>
    <w:rsid w:val="00613EC4"/>
    <w:rsid w:val="00613F95"/>
    <w:rsid w:val="006159BC"/>
    <w:rsid w:val="00615C8F"/>
    <w:rsid w:val="00615FB1"/>
    <w:rsid w:val="006209D7"/>
    <w:rsid w:val="00621379"/>
    <w:rsid w:val="00623B2A"/>
    <w:rsid w:val="00624E49"/>
    <w:rsid w:val="00632E53"/>
    <w:rsid w:val="00633628"/>
    <w:rsid w:val="0063682D"/>
    <w:rsid w:val="00637345"/>
    <w:rsid w:val="0064380A"/>
    <w:rsid w:val="00644F47"/>
    <w:rsid w:val="00646013"/>
    <w:rsid w:val="00650E9F"/>
    <w:rsid w:val="006522CC"/>
    <w:rsid w:val="00657A5A"/>
    <w:rsid w:val="00662D98"/>
    <w:rsid w:val="00664517"/>
    <w:rsid w:val="00664CE1"/>
    <w:rsid w:val="00666B50"/>
    <w:rsid w:val="006672CB"/>
    <w:rsid w:val="006700BB"/>
    <w:rsid w:val="006701DA"/>
    <w:rsid w:val="00671412"/>
    <w:rsid w:val="00674204"/>
    <w:rsid w:val="00677EDA"/>
    <w:rsid w:val="00681C19"/>
    <w:rsid w:val="00682D3C"/>
    <w:rsid w:val="006837C2"/>
    <w:rsid w:val="0068502B"/>
    <w:rsid w:val="006876B6"/>
    <w:rsid w:val="00697F9D"/>
    <w:rsid w:val="006A282C"/>
    <w:rsid w:val="006A3876"/>
    <w:rsid w:val="006A3D8B"/>
    <w:rsid w:val="006B03BB"/>
    <w:rsid w:val="006B7B83"/>
    <w:rsid w:val="006C5648"/>
    <w:rsid w:val="006C58F1"/>
    <w:rsid w:val="006C6B5B"/>
    <w:rsid w:val="006C6DF8"/>
    <w:rsid w:val="006D077B"/>
    <w:rsid w:val="006D08F5"/>
    <w:rsid w:val="006D0C6D"/>
    <w:rsid w:val="006D1AC3"/>
    <w:rsid w:val="006D6798"/>
    <w:rsid w:val="006D74AB"/>
    <w:rsid w:val="006E5BB3"/>
    <w:rsid w:val="006E675D"/>
    <w:rsid w:val="006E7268"/>
    <w:rsid w:val="006F0E2E"/>
    <w:rsid w:val="006F672D"/>
    <w:rsid w:val="006F6E67"/>
    <w:rsid w:val="006F725A"/>
    <w:rsid w:val="006F7BC1"/>
    <w:rsid w:val="006F7F7F"/>
    <w:rsid w:val="00700A01"/>
    <w:rsid w:val="0070301B"/>
    <w:rsid w:val="00707A46"/>
    <w:rsid w:val="007100F5"/>
    <w:rsid w:val="00711DAB"/>
    <w:rsid w:val="007133C8"/>
    <w:rsid w:val="00714A04"/>
    <w:rsid w:val="00716EA7"/>
    <w:rsid w:val="00717208"/>
    <w:rsid w:val="007205EB"/>
    <w:rsid w:val="007229C1"/>
    <w:rsid w:val="00730264"/>
    <w:rsid w:val="00732B95"/>
    <w:rsid w:val="00734053"/>
    <w:rsid w:val="00736EBC"/>
    <w:rsid w:val="00740AB6"/>
    <w:rsid w:val="00741B11"/>
    <w:rsid w:val="00745AAB"/>
    <w:rsid w:val="00745E94"/>
    <w:rsid w:val="00750297"/>
    <w:rsid w:val="007519BF"/>
    <w:rsid w:val="007612F7"/>
    <w:rsid w:val="00761AF2"/>
    <w:rsid w:val="00761FC3"/>
    <w:rsid w:val="007625DE"/>
    <w:rsid w:val="00762F47"/>
    <w:rsid w:val="007639F6"/>
    <w:rsid w:val="00765090"/>
    <w:rsid w:val="00767615"/>
    <w:rsid w:val="007725B7"/>
    <w:rsid w:val="0077678A"/>
    <w:rsid w:val="00777850"/>
    <w:rsid w:val="00777ED1"/>
    <w:rsid w:val="00780306"/>
    <w:rsid w:val="007828C0"/>
    <w:rsid w:val="007832C5"/>
    <w:rsid w:val="00784E49"/>
    <w:rsid w:val="007853AB"/>
    <w:rsid w:val="007859E4"/>
    <w:rsid w:val="007905EB"/>
    <w:rsid w:val="00794C1B"/>
    <w:rsid w:val="00796EAD"/>
    <w:rsid w:val="007A4497"/>
    <w:rsid w:val="007A63C0"/>
    <w:rsid w:val="007A6759"/>
    <w:rsid w:val="007B3312"/>
    <w:rsid w:val="007B49D1"/>
    <w:rsid w:val="007B55DF"/>
    <w:rsid w:val="007B653C"/>
    <w:rsid w:val="007B7FFD"/>
    <w:rsid w:val="007C196D"/>
    <w:rsid w:val="007C3BFD"/>
    <w:rsid w:val="007D198A"/>
    <w:rsid w:val="007D21BE"/>
    <w:rsid w:val="007D3CA4"/>
    <w:rsid w:val="007D4F27"/>
    <w:rsid w:val="007D52CA"/>
    <w:rsid w:val="007D6A5D"/>
    <w:rsid w:val="007D71DB"/>
    <w:rsid w:val="007D7260"/>
    <w:rsid w:val="007D7333"/>
    <w:rsid w:val="007E3960"/>
    <w:rsid w:val="007E3B19"/>
    <w:rsid w:val="007E59A5"/>
    <w:rsid w:val="007E5D74"/>
    <w:rsid w:val="007E643C"/>
    <w:rsid w:val="007E6DBB"/>
    <w:rsid w:val="007E7E5B"/>
    <w:rsid w:val="007F6DED"/>
    <w:rsid w:val="007F6F61"/>
    <w:rsid w:val="0080038B"/>
    <w:rsid w:val="008036E9"/>
    <w:rsid w:val="008039CA"/>
    <w:rsid w:val="00811155"/>
    <w:rsid w:val="008111A1"/>
    <w:rsid w:val="00811BC8"/>
    <w:rsid w:val="0082122A"/>
    <w:rsid w:val="00824516"/>
    <w:rsid w:val="00825BCD"/>
    <w:rsid w:val="008315AC"/>
    <w:rsid w:val="0083275B"/>
    <w:rsid w:val="00834B26"/>
    <w:rsid w:val="00840167"/>
    <w:rsid w:val="00840D20"/>
    <w:rsid w:val="008418D9"/>
    <w:rsid w:val="00844E67"/>
    <w:rsid w:val="00845FB9"/>
    <w:rsid w:val="0084650C"/>
    <w:rsid w:val="00847D38"/>
    <w:rsid w:val="0085098E"/>
    <w:rsid w:val="00852484"/>
    <w:rsid w:val="00852BF1"/>
    <w:rsid w:val="00852CAF"/>
    <w:rsid w:val="00852EB1"/>
    <w:rsid w:val="008543DE"/>
    <w:rsid w:val="008559B9"/>
    <w:rsid w:val="00857041"/>
    <w:rsid w:val="0086183E"/>
    <w:rsid w:val="00863652"/>
    <w:rsid w:val="0086475A"/>
    <w:rsid w:val="00865CA4"/>
    <w:rsid w:val="00867902"/>
    <w:rsid w:val="0087234D"/>
    <w:rsid w:val="00872F5D"/>
    <w:rsid w:val="00874102"/>
    <w:rsid w:val="008827C3"/>
    <w:rsid w:val="00883D75"/>
    <w:rsid w:val="0088459E"/>
    <w:rsid w:val="00884728"/>
    <w:rsid w:val="00890D6B"/>
    <w:rsid w:val="008954B5"/>
    <w:rsid w:val="008A0455"/>
    <w:rsid w:val="008B076B"/>
    <w:rsid w:val="008B4049"/>
    <w:rsid w:val="008B5159"/>
    <w:rsid w:val="008B61E6"/>
    <w:rsid w:val="008C0F26"/>
    <w:rsid w:val="008C32FB"/>
    <w:rsid w:val="008C548E"/>
    <w:rsid w:val="008D0602"/>
    <w:rsid w:val="008D20B7"/>
    <w:rsid w:val="008D3205"/>
    <w:rsid w:val="008D3BD4"/>
    <w:rsid w:val="008D435E"/>
    <w:rsid w:val="008D5B8E"/>
    <w:rsid w:val="008D6CB8"/>
    <w:rsid w:val="008E2C51"/>
    <w:rsid w:val="008E2CF8"/>
    <w:rsid w:val="008E35AA"/>
    <w:rsid w:val="008E6D27"/>
    <w:rsid w:val="008F18CB"/>
    <w:rsid w:val="008F1DD4"/>
    <w:rsid w:val="008F2250"/>
    <w:rsid w:val="008F26EC"/>
    <w:rsid w:val="008F57CF"/>
    <w:rsid w:val="008F7846"/>
    <w:rsid w:val="0090422F"/>
    <w:rsid w:val="009058BF"/>
    <w:rsid w:val="00911287"/>
    <w:rsid w:val="00913211"/>
    <w:rsid w:val="00914163"/>
    <w:rsid w:val="009156B4"/>
    <w:rsid w:val="00915C45"/>
    <w:rsid w:val="00917C07"/>
    <w:rsid w:val="00921C46"/>
    <w:rsid w:val="009231E3"/>
    <w:rsid w:val="00924A2D"/>
    <w:rsid w:val="00924CD1"/>
    <w:rsid w:val="00926B65"/>
    <w:rsid w:val="0093038D"/>
    <w:rsid w:val="00930DF2"/>
    <w:rsid w:val="00931371"/>
    <w:rsid w:val="00934D55"/>
    <w:rsid w:val="00936D06"/>
    <w:rsid w:val="00936DC6"/>
    <w:rsid w:val="00942B97"/>
    <w:rsid w:val="0094378C"/>
    <w:rsid w:val="009441CF"/>
    <w:rsid w:val="009505BE"/>
    <w:rsid w:val="00950CA1"/>
    <w:rsid w:val="00950D9D"/>
    <w:rsid w:val="00951BED"/>
    <w:rsid w:val="00951E8F"/>
    <w:rsid w:val="00953A0E"/>
    <w:rsid w:val="009544A1"/>
    <w:rsid w:val="00966352"/>
    <w:rsid w:val="0097110D"/>
    <w:rsid w:val="00973703"/>
    <w:rsid w:val="00974503"/>
    <w:rsid w:val="0098067F"/>
    <w:rsid w:val="00981EE9"/>
    <w:rsid w:val="00984BC3"/>
    <w:rsid w:val="009850FA"/>
    <w:rsid w:val="00985B79"/>
    <w:rsid w:val="00986ABC"/>
    <w:rsid w:val="00991489"/>
    <w:rsid w:val="00994461"/>
    <w:rsid w:val="00994667"/>
    <w:rsid w:val="00995D30"/>
    <w:rsid w:val="009A3B18"/>
    <w:rsid w:val="009A510F"/>
    <w:rsid w:val="009B1AEF"/>
    <w:rsid w:val="009B31D6"/>
    <w:rsid w:val="009B4188"/>
    <w:rsid w:val="009C2B5A"/>
    <w:rsid w:val="009C320A"/>
    <w:rsid w:val="009C33EF"/>
    <w:rsid w:val="009C3EED"/>
    <w:rsid w:val="009C7A8D"/>
    <w:rsid w:val="009C7FD2"/>
    <w:rsid w:val="009D207F"/>
    <w:rsid w:val="009D4A47"/>
    <w:rsid w:val="009D68C0"/>
    <w:rsid w:val="009E240B"/>
    <w:rsid w:val="009E267F"/>
    <w:rsid w:val="009E638C"/>
    <w:rsid w:val="009E6669"/>
    <w:rsid w:val="009E78EA"/>
    <w:rsid w:val="009E7ED5"/>
    <w:rsid w:val="009F1EA7"/>
    <w:rsid w:val="009F48F8"/>
    <w:rsid w:val="009F4E9C"/>
    <w:rsid w:val="009F706A"/>
    <w:rsid w:val="009F7078"/>
    <w:rsid w:val="009F71B4"/>
    <w:rsid w:val="00A03485"/>
    <w:rsid w:val="00A04C87"/>
    <w:rsid w:val="00A06E49"/>
    <w:rsid w:val="00A10393"/>
    <w:rsid w:val="00A1053C"/>
    <w:rsid w:val="00A210FC"/>
    <w:rsid w:val="00A23541"/>
    <w:rsid w:val="00A274BD"/>
    <w:rsid w:val="00A312BA"/>
    <w:rsid w:val="00A33650"/>
    <w:rsid w:val="00A34215"/>
    <w:rsid w:val="00A350E6"/>
    <w:rsid w:val="00A35419"/>
    <w:rsid w:val="00A427CA"/>
    <w:rsid w:val="00A45519"/>
    <w:rsid w:val="00A47B9B"/>
    <w:rsid w:val="00A61286"/>
    <w:rsid w:val="00A70020"/>
    <w:rsid w:val="00A728A5"/>
    <w:rsid w:val="00A7329A"/>
    <w:rsid w:val="00A7616D"/>
    <w:rsid w:val="00A779CC"/>
    <w:rsid w:val="00A842D0"/>
    <w:rsid w:val="00A860E4"/>
    <w:rsid w:val="00A87961"/>
    <w:rsid w:val="00A90413"/>
    <w:rsid w:val="00A91B66"/>
    <w:rsid w:val="00A93395"/>
    <w:rsid w:val="00A93D0D"/>
    <w:rsid w:val="00A9534D"/>
    <w:rsid w:val="00AA5A6B"/>
    <w:rsid w:val="00AA6931"/>
    <w:rsid w:val="00AB0294"/>
    <w:rsid w:val="00AB353E"/>
    <w:rsid w:val="00AB4941"/>
    <w:rsid w:val="00AC0A56"/>
    <w:rsid w:val="00AC13BF"/>
    <w:rsid w:val="00AD09A2"/>
    <w:rsid w:val="00AD13A5"/>
    <w:rsid w:val="00AE03EE"/>
    <w:rsid w:val="00AE7E67"/>
    <w:rsid w:val="00AF5343"/>
    <w:rsid w:val="00AF6755"/>
    <w:rsid w:val="00AF72BD"/>
    <w:rsid w:val="00B016A2"/>
    <w:rsid w:val="00B03B94"/>
    <w:rsid w:val="00B05213"/>
    <w:rsid w:val="00B0657D"/>
    <w:rsid w:val="00B0689E"/>
    <w:rsid w:val="00B0698A"/>
    <w:rsid w:val="00B1094F"/>
    <w:rsid w:val="00B10D31"/>
    <w:rsid w:val="00B120A9"/>
    <w:rsid w:val="00B14118"/>
    <w:rsid w:val="00B16A28"/>
    <w:rsid w:val="00B202EE"/>
    <w:rsid w:val="00B255A8"/>
    <w:rsid w:val="00B25968"/>
    <w:rsid w:val="00B25DBE"/>
    <w:rsid w:val="00B267C5"/>
    <w:rsid w:val="00B3034E"/>
    <w:rsid w:val="00B329DF"/>
    <w:rsid w:val="00B32F07"/>
    <w:rsid w:val="00B33A62"/>
    <w:rsid w:val="00B36243"/>
    <w:rsid w:val="00B421AC"/>
    <w:rsid w:val="00B42E96"/>
    <w:rsid w:val="00B47B8F"/>
    <w:rsid w:val="00B52F81"/>
    <w:rsid w:val="00B62C3E"/>
    <w:rsid w:val="00B67F88"/>
    <w:rsid w:val="00B704E1"/>
    <w:rsid w:val="00B72323"/>
    <w:rsid w:val="00B72FB2"/>
    <w:rsid w:val="00B736F5"/>
    <w:rsid w:val="00B74292"/>
    <w:rsid w:val="00B75A1F"/>
    <w:rsid w:val="00B7628A"/>
    <w:rsid w:val="00B7719B"/>
    <w:rsid w:val="00B77323"/>
    <w:rsid w:val="00B808EF"/>
    <w:rsid w:val="00B81D9D"/>
    <w:rsid w:val="00B8381E"/>
    <w:rsid w:val="00B850E8"/>
    <w:rsid w:val="00B872B3"/>
    <w:rsid w:val="00B8775D"/>
    <w:rsid w:val="00B91495"/>
    <w:rsid w:val="00B93948"/>
    <w:rsid w:val="00B9642E"/>
    <w:rsid w:val="00BA1EF5"/>
    <w:rsid w:val="00BB1DF6"/>
    <w:rsid w:val="00BB4B33"/>
    <w:rsid w:val="00BB5E50"/>
    <w:rsid w:val="00BB79E0"/>
    <w:rsid w:val="00BB7A17"/>
    <w:rsid w:val="00BB7BA6"/>
    <w:rsid w:val="00BC090C"/>
    <w:rsid w:val="00BC1135"/>
    <w:rsid w:val="00BC252C"/>
    <w:rsid w:val="00BC2C66"/>
    <w:rsid w:val="00BC2E02"/>
    <w:rsid w:val="00BC31E0"/>
    <w:rsid w:val="00BC3267"/>
    <w:rsid w:val="00BC5390"/>
    <w:rsid w:val="00BC5DFE"/>
    <w:rsid w:val="00BC6242"/>
    <w:rsid w:val="00BC7650"/>
    <w:rsid w:val="00BC7C2E"/>
    <w:rsid w:val="00BD10E4"/>
    <w:rsid w:val="00BD2BC3"/>
    <w:rsid w:val="00BD5104"/>
    <w:rsid w:val="00BD7778"/>
    <w:rsid w:val="00BE2B20"/>
    <w:rsid w:val="00BE4D3D"/>
    <w:rsid w:val="00BF2157"/>
    <w:rsid w:val="00BF6796"/>
    <w:rsid w:val="00BF6C33"/>
    <w:rsid w:val="00C01F76"/>
    <w:rsid w:val="00C03DAF"/>
    <w:rsid w:val="00C1032D"/>
    <w:rsid w:val="00C11737"/>
    <w:rsid w:val="00C13494"/>
    <w:rsid w:val="00C213B7"/>
    <w:rsid w:val="00C22D4F"/>
    <w:rsid w:val="00C273E3"/>
    <w:rsid w:val="00C32163"/>
    <w:rsid w:val="00C33355"/>
    <w:rsid w:val="00C34B1B"/>
    <w:rsid w:val="00C35825"/>
    <w:rsid w:val="00C408AC"/>
    <w:rsid w:val="00C42CCE"/>
    <w:rsid w:val="00C47254"/>
    <w:rsid w:val="00C56497"/>
    <w:rsid w:val="00C57C58"/>
    <w:rsid w:val="00C608E4"/>
    <w:rsid w:val="00C62E5C"/>
    <w:rsid w:val="00C65291"/>
    <w:rsid w:val="00C660A5"/>
    <w:rsid w:val="00C70F2C"/>
    <w:rsid w:val="00C72EC1"/>
    <w:rsid w:val="00C73731"/>
    <w:rsid w:val="00C74573"/>
    <w:rsid w:val="00C74B5B"/>
    <w:rsid w:val="00C90473"/>
    <w:rsid w:val="00C908C6"/>
    <w:rsid w:val="00C9324F"/>
    <w:rsid w:val="00C95640"/>
    <w:rsid w:val="00C97210"/>
    <w:rsid w:val="00C978F3"/>
    <w:rsid w:val="00C97BA2"/>
    <w:rsid w:val="00CA6998"/>
    <w:rsid w:val="00CB08FD"/>
    <w:rsid w:val="00CB595D"/>
    <w:rsid w:val="00CB7040"/>
    <w:rsid w:val="00CC165A"/>
    <w:rsid w:val="00CC16F4"/>
    <w:rsid w:val="00CD0EF9"/>
    <w:rsid w:val="00CD3C14"/>
    <w:rsid w:val="00CD52D4"/>
    <w:rsid w:val="00CD671E"/>
    <w:rsid w:val="00CD7364"/>
    <w:rsid w:val="00CD7F75"/>
    <w:rsid w:val="00CE0737"/>
    <w:rsid w:val="00CE3207"/>
    <w:rsid w:val="00CE600B"/>
    <w:rsid w:val="00CF1D15"/>
    <w:rsid w:val="00CF48B2"/>
    <w:rsid w:val="00CF68CB"/>
    <w:rsid w:val="00CF7C9B"/>
    <w:rsid w:val="00D001A7"/>
    <w:rsid w:val="00D11337"/>
    <w:rsid w:val="00D120C7"/>
    <w:rsid w:val="00D151F8"/>
    <w:rsid w:val="00D15B5A"/>
    <w:rsid w:val="00D20949"/>
    <w:rsid w:val="00D22C5C"/>
    <w:rsid w:val="00D24061"/>
    <w:rsid w:val="00D252FC"/>
    <w:rsid w:val="00D271AD"/>
    <w:rsid w:val="00D30B98"/>
    <w:rsid w:val="00D31BD3"/>
    <w:rsid w:val="00D32DDA"/>
    <w:rsid w:val="00D3587E"/>
    <w:rsid w:val="00D35C20"/>
    <w:rsid w:val="00D36FBB"/>
    <w:rsid w:val="00D4457A"/>
    <w:rsid w:val="00D47F60"/>
    <w:rsid w:val="00D47F7F"/>
    <w:rsid w:val="00D5071E"/>
    <w:rsid w:val="00D50986"/>
    <w:rsid w:val="00D54B3C"/>
    <w:rsid w:val="00D56476"/>
    <w:rsid w:val="00D630B1"/>
    <w:rsid w:val="00D63319"/>
    <w:rsid w:val="00D64565"/>
    <w:rsid w:val="00D66D58"/>
    <w:rsid w:val="00D72954"/>
    <w:rsid w:val="00D8660E"/>
    <w:rsid w:val="00D87979"/>
    <w:rsid w:val="00D901AA"/>
    <w:rsid w:val="00D90283"/>
    <w:rsid w:val="00D93DAE"/>
    <w:rsid w:val="00D97C53"/>
    <w:rsid w:val="00DA2D2D"/>
    <w:rsid w:val="00DA2DCA"/>
    <w:rsid w:val="00DA5C1A"/>
    <w:rsid w:val="00DA66D8"/>
    <w:rsid w:val="00DB5002"/>
    <w:rsid w:val="00DC097A"/>
    <w:rsid w:val="00DC1D9F"/>
    <w:rsid w:val="00DC2410"/>
    <w:rsid w:val="00DC7FF7"/>
    <w:rsid w:val="00DD154B"/>
    <w:rsid w:val="00DD505C"/>
    <w:rsid w:val="00DD5F9E"/>
    <w:rsid w:val="00DD713D"/>
    <w:rsid w:val="00DD7D73"/>
    <w:rsid w:val="00DD7E53"/>
    <w:rsid w:val="00DE0862"/>
    <w:rsid w:val="00DE2520"/>
    <w:rsid w:val="00DE27AA"/>
    <w:rsid w:val="00DE59BA"/>
    <w:rsid w:val="00DE7525"/>
    <w:rsid w:val="00DF1B17"/>
    <w:rsid w:val="00DF4AA7"/>
    <w:rsid w:val="00DF6646"/>
    <w:rsid w:val="00E0121A"/>
    <w:rsid w:val="00E03928"/>
    <w:rsid w:val="00E043C6"/>
    <w:rsid w:val="00E10EAD"/>
    <w:rsid w:val="00E12875"/>
    <w:rsid w:val="00E13BD1"/>
    <w:rsid w:val="00E15D5F"/>
    <w:rsid w:val="00E17F31"/>
    <w:rsid w:val="00E210B5"/>
    <w:rsid w:val="00E21DD1"/>
    <w:rsid w:val="00E23763"/>
    <w:rsid w:val="00E23A3A"/>
    <w:rsid w:val="00E23B66"/>
    <w:rsid w:val="00E245FB"/>
    <w:rsid w:val="00E25D83"/>
    <w:rsid w:val="00E26BA9"/>
    <w:rsid w:val="00E318E2"/>
    <w:rsid w:val="00E32546"/>
    <w:rsid w:val="00E328E6"/>
    <w:rsid w:val="00E34FFA"/>
    <w:rsid w:val="00E36D64"/>
    <w:rsid w:val="00E405D5"/>
    <w:rsid w:val="00E432F9"/>
    <w:rsid w:val="00E4401B"/>
    <w:rsid w:val="00E4483D"/>
    <w:rsid w:val="00E54AE2"/>
    <w:rsid w:val="00E55690"/>
    <w:rsid w:val="00E55CEC"/>
    <w:rsid w:val="00E62D4C"/>
    <w:rsid w:val="00E63C9E"/>
    <w:rsid w:val="00E70435"/>
    <w:rsid w:val="00E726DE"/>
    <w:rsid w:val="00E80159"/>
    <w:rsid w:val="00E85510"/>
    <w:rsid w:val="00E8585A"/>
    <w:rsid w:val="00E86B4F"/>
    <w:rsid w:val="00E87DB3"/>
    <w:rsid w:val="00E91BB6"/>
    <w:rsid w:val="00E93255"/>
    <w:rsid w:val="00E9487F"/>
    <w:rsid w:val="00E94B99"/>
    <w:rsid w:val="00E9502E"/>
    <w:rsid w:val="00E959C0"/>
    <w:rsid w:val="00E95D20"/>
    <w:rsid w:val="00EA1759"/>
    <w:rsid w:val="00EA20C8"/>
    <w:rsid w:val="00EA2542"/>
    <w:rsid w:val="00EA3A90"/>
    <w:rsid w:val="00EA569D"/>
    <w:rsid w:val="00EA60DD"/>
    <w:rsid w:val="00EA7C2E"/>
    <w:rsid w:val="00EA7D3D"/>
    <w:rsid w:val="00EB06FE"/>
    <w:rsid w:val="00EB48D9"/>
    <w:rsid w:val="00EC2EA1"/>
    <w:rsid w:val="00EC3E11"/>
    <w:rsid w:val="00EC3E2B"/>
    <w:rsid w:val="00EC41DF"/>
    <w:rsid w:val="00EC72A4"/>
    <w:rsid w:val="00ED45A2"/>
    <w:rsid w:val="00ED4621"/>
    <w:rsid w:val="00ED51E4"/>
    <w:rsid w:val="00ED632B"/>
    <w:rsid w:val="00EE029B"/>
    <w:rsid w:val="00EE2C4F"/>
    <w:rsid w:val="00EE4B37"/>
    <w:rsid w:val="00EE7930"/>
    <w:rsid w:val="00EF1E51"/>
    <w:rsid w:val="00EF1EC2"/>
    <w:rsid w:val="00EF2F56"/>
    <w:rsid w:val="00EF47AA"/>
    <w:rsid w:val="00EF4938"/>
    <w:rsid w:val="00EF6204"/>
    <w:rsid w:val="00EF7A45"/>
    <w:rsid w:val="00F01CE0"/>
    <w:rsid w:val="00F04B71"/>
    <w:rsid w:val="00F04E22"/>
    <w:rsid w:val="00F06A48"/>
    <w:rsid w:val="00F0708E"/>
    <w:rsid w:val="00F076F1"/>
    <w:rsid w:val="00F07F3B"/>
    <w:rsid w:val="00F11FB7"/>
    <w:rsid w:val="00F12E24"/>
    <w:rsid w:val="00F22E59"/>
    <w:rsid w:val="00F249B5"/>
    <w:rsid w:val="00F260CB"/>
    <w:rsid w:val="00F30C4D"/>
    <w:rsid w:val="00F31FE2"/>
    <w:rsid w:val="00F37F1D"/>
    <w:rsid w:val="00F416AB"/>
    <w:rsid w:val="00F435A0"/>
    <w:rsid w:val="00F4525A"/>
    <w:rsid w:val="00F5451C"/>
    <w:rsid w:val="00F55091"/>
    <w:rsid w:val="00F558F2"/>
    <w:rsid w:val="00F638E4"/>
    <w:rsid w:val="00F666EE"/>
    <w:rsid w:val="00F673F3"/>
    <w:rsid w:val="00F71596"/>
    <w:rsid w:val="00F72BD4"/>
    <w:rsid w:val="00F7312A"/>
    <w:rsid w:val="00F73674"/>
    <w:rsid w:val="00F73D0F"/>
    <w:rsid w:val="00F75C4B"/>
    <w:rsid w:val="00F76301"/>
    <w:rsid w:val="00F76348"/>
    <w:rsid w:val="00F80247"/>
    <w:rsid w:val="00F80AAE"/>
    <w:rsid w:val="00F83279"/>
    <w:rsid w:val="00F84135"/>
    <w:rsid w:val="00F8419F"/>
    <w:rsid w:val="00F92D9C"/>
    <w:rsid w:val="00F9504A"/>
    <w:rsid w:val="00F976D2"/>
    <w:rsid w:val="00FA1911"/>
    <w:rsid w:val="00FA4610"/>
    <w:rsid w:val="00FA4B43"/>
    <w:rsid w:val="00FA4E29"/>
    <w:rsid w:val="00FA5BB3"/>
    <w:rsid w:val="00FA5C7C"/>
    <w:rsid w:val="00FA701B"/>
    <w:rsid w:val="00FB03D2"/>
    <w:rsid w:val="00FB66A4"/>
    <w:rsid w:val="00FB6AA2"/>
    <w:rsid w:val="00FB71C7"/>
    <w:rsid w:val="00FC6918"/>
    <w:rsid w:val="00FC7B0D"/>
    <w:rsid w:val="00FD1B14"/>
    <w:rsid w:val="00FD1CB0"/>
    <w:rsid w:val="00FD3DA6"/>
    <w:rsid w:val="00FD5C2C"/>
    <w:rsid w:val="00FD62A7"/>
    <w:rsid w:val="00FE183B"/>
    <w:rsid w:val="00FE28C4"/>
    <w:rsid w:val="00FE6F75"/>
    <w:rsid w:val="00FE7E9D"/>
    <w:rsid w:val="00FF11D6"/>
    <w:rsid w:val="00FF142C"/>
    <w:rsid w:val="00FF3891"/>
    <w:rsid w:val="00FF5B62"/>
    <w:rsid w:val="00FF622B"/>
    <w:rsid w:val="00FF73BE"/>
    <w:rsid w:val="01006CB0"/>
    <w:rsid w:val="01070DD5"/>
    <w:rsid w:val="010B2946"/>
    <w:rsid w:val="011D4062"/>
    <w:rsid w:val="01211899"/>
    <w:rsid w:val="014A2DD9"/>
    <w:rsid w:val="01644D91"/>
    <w:rsid w:val="01762172"/>
    <w:rsid w:val="018865FD"/>
    <w:rsid w:val="01BB2059"/>
    <w:rsid w:val="01BE34A5"/>
    <w:rsid w:val="01C744FB"/>
    <w:rsid w:val="01D00FC9"/>
    <w:rsid w:val="01D63F6D"/>
    <w:rsid w:val="01F21B1E"/>
    <w:rsid w:val="01FF0DD2"/>
    <w:rsid w:val="020E303B"/>
    <w:rsid w:val="021D1C88"/>
    <w:rsid w:val="02522DDA"/>
    <w:rsid w:val="026507F7"/>
    <w:rsid w:val="029232D9"/>
    <w:rsid w:val="02B1130A"/>
    <w:rsid w:val="02C3060D"/>
    <w:rsid w:val="02CE3EBA"/>
    <w:rsid w:val="02F33739"/>
    <w:rsid w:val="031313BC"/>
    <w:rsid w:val="033C22C6"/>
    <w:rsid w:val="035246AA"/>
    <w:rsid w:val="035A639C"/>
    <w:rsid w:val="035F5A8F"/>
    <w:rsid w:val="03A04ABD"/>
    <w:rsid w:val="03E4699C"/>
    <w:rsid w:val="04252F88"/>
    <w:rsid w:val="04324CAC"/>
    <w:rsid w:val="0442229A"/>
    <w:rsid w:val="044B45F3"/>
    <w:rsid w:val="045127C1"/>
    <w:rsid w:val="04662D2A"/>
    <w:rsid w:val="0473320E"/>
    <w:rsid w:val="049849A4"/>
    <w:rsid w:val="04CA107F"/>
    <w:rsid w:val="04CF45BE"/>
    <w:rsid w:val="04D3422E"/>
    <w:rsid w:val="050B2A70"/>
    <w:rsid w:val="050F3375"/>
    <w:rsid w:val="0511564D"/>
    <w:rsid w:val="051C0C6B"/>
    <w:rsid w:val="05201AD0"/>
    <w:rsid w:val="05291032"/>
    <w:rsid w:val="05A16D4A"/>
    <w:rsid w:val="05A31106"/>
    <w:rsid w:val="05B31180"/>
    <w:rsid w:val="05D27519"/>
    <w:rsid w:val="06073CD6"/>
    <w:rsid w:val="062E69A3"/>
    <w:rsid w:val="064A5F24"/>
    <w:rsid w:val="06B544B6"/>
    <w:rsid w:val="06C242E0"/>
    <w:rsid w:val="06E903AC"/>
    <w:rsid w:val="06FD4B9F"/>
    <w:rsid w:val="07002940"/>
    <w:rsid w:val="071952D7"/>
    <w:rsid w:val="0751697B"/>
    <w:rsid w:val="07534CFC"/>
    <w:rsid w:val="07602B08"/>
    <w:rsid w:val="076421D5"/>
    <w:rsid w:val="07B64A4A"/>
    <w:rsid w:val="07D21289"/>
    <w:rsid w:val="080419F2"/>
    <w:rsid w:val="081C4E0C"/>
    <w:rsid w:val="08326375"/>
    <w:rsid w:val="0844151C"/>
    <w:rsid w:val="08520838"/>
    <w:rsid w:val="08776DD0"/>
    <w:rsid w:val="08891D1B"/>
    <w:rsid w:val="089555FD"/>
    <w:rsid w:val="08CE0957"/>
    <w:rsid w:val="08D12404"/>
    <w:rsid w:val="09120508"/>
    <w:rsid w:val="093C2E4C"/>
    <w:rsid w:val="09583262"/>
    <w:rsid w:val="096260A6"/>
    <w:rsid w:val="099E44EC"/>
    <w:rsid w:val="09CD3648"/>
    <w:rsid w:val="09EA030D"/>
    <w:rsid w:val="0A2427B7"/>
    <w:rsid w:val="0A4E4C37"/>
    <w:rsid w:val="0AA01134"/>
    <w:rsid w:val="0AA06312"/>
    <w:rsid w:val="0AF52007"/>
    <w:rsid w:val="0B0F18A4"/>
    <w:rsid w:val="0B6A42C7"/>
    <w:rsid w:val="0B7D170C"/>
    <w:rsid w:val="0BB41144"/>
    <w:rsid w:val="0BC74660"/>
    <w:rsid w:val="0BE903EE"/>
    <w:rsid w:val="0BEE3B84"/>
    <w:rsid w:val="0BF30A0D"/>
    <w:rsid w:val="0C163A3C"/>
    <w:rsid w:val="0C3A7690"/>
    <w:rsid w:val="0C3C5A14"/>
    <w:rsid w:val="0C4A72C7"/>
    <w:rsid w:val="0C5517C1"/>
    <w:rsid w:val="0CAB771F"/>
    <w:rsid w:val="0CAE02B5"/>
    <w:rsid w:val="0CBF5CFF"/>
    <w:rsid w:val="0CE04383"/>
    <w:rsid w:val="0CEB7EF6"/>
    <w:rsid w:val="0CED78C8"/>
    <w:rsid w:val="0CF2414E"/>
    <w:rsid w:val="0D613919"/>
    <w:rsid w:val="0D9034AA"/>
    <w:rsid w:val="0DAB2F14"/>
    <w:rsid w:val="0DDE48D9"/>
    <w:rsid w:val="0DF66A45"/>
    <w:rsid w:val="0E0543B0"/>
    <w:rsid w:val="0E05778A"/>
    <w:rsid w:val="0E0D7180"/>
    <w:rsid w:val="0E1F305D"/>
    <w:rsid w:val="0E3D69B4"/>
    <w:rsid w:val="0E5D3D5E"/>
    <w:rsid w:val="0E686A3B"/>
    <w:rsid w:val="0E730C61"/>
    <w:rsid w:val="0E774F2C"/>
    <w:rsid w:val="0ECA764E"/>
    <w:rsid w:val="0EE53D32"/>
    <w:rsid w:val="0F2D7E01"/>
    <w:rsid w:val="0F66165C"/>
    <w:rsid w:val="0F6D32E5"/>
    <w:rsid w:val="0F7F5D2F"/>
    <w:rsid w:val="0FA027C1"/>
    <w:rsid w:val="0FB16624"/>
    <w:rsid w:val="0FBC6ACB"/>
    <w:rsid w:val="0FF13DEE"/>
    <w:rsid w:val="101779B8"/>
    <w:rsid w:val="102E4A79"/>
    <w:rsid w:val="10472EC0"/>
    <w:rsid w:val="10774599"/>
    <w:rsid w:val="10804FED"/>
    <w:rsid w:val="108E03E0"/>
    <w:rsid w:val="10993512"/>
    <w:rsid w:val="109D2697"/>
    <w:rsid w:val="10B10371"/>
    <w:rsid w:val="10DE60D3"/>
    <w:rsid w:val="11154812"/>
    <w:rsid w:val="11205A38"/>
    <w:rsid w:val="112D7E6C"/>
    <w:rsid w:val="11411AD4"/>
    <w:rsid w:val="11430E41"/>
    <w:rsid w:val="1146793C"/>
    <w:rsid w:val="116237D6"/>
    <w:rsid w:val="117C4977"/>
    <w:rsid w:val="11845E93"/>
    <w:rsid w:val="11A93105"/>
    <w:rsid w:val="11F07EDB"/>
    <w:rsid w:val="1211072B"/>
    <w:rsid w:val="121511E1"/>
    <w:rsid w:val="12265F5C"/>
    <w:rsid w:val="122B1020"/>
    <w:rsid w:val="12347F61"/>
    <w:rsid w:val="123E12D1"/>
    <w:rsid w:val="12426C7B"/>
    <w:rsid w:val="1265085E"/>
    <w:rsid w:val="1274333E"/>
    <w:rsid w:val="127913B1"/>
    <w:rsid w:val="1284654A"/>
    <w:rsid w:val="12854C66"/>
    <w:rsid w:val="129E06A0"/>
    <w:rsid w:val="12A3349A"/>
    <w:rsid w:val="12CB76BD"/>
    <w:rsid w:val="12EB5ED1"/>
    <w:rsid w:val="12F41825"/>
    <w:rsid w:val="12F91530"/>
    <w:rsid w:val="13072A44"/>
    <w:rsid w:val="132E1399"/>
    <w:rsid w:val="135400EC"/>
    <w:rsid w:val="137E7E34"/>
    <w:rsid w:val="13BF4C25"/>
    <w:rsid w:val="13E2017A"/>
    <w:rsid w:val="13F402FF"/>
    <w:rsid w:val="142D3CA5"/>
    <w:rsid w:val="142F0E16"/>
    <w:rsid w:val="14334D97"/>
    <w:rsid w:val="14343728"/>
    <w:rsid w:val="14662CD4"/>
    <w:rsid w:val="146F3E66"/>
    <w:rsid w:val="14741FA9"/>
    <w:rsid w:val="14A74DF0"/>
    <w:rsid w:val="14B61B4B"/>
    <w:rsid w:val="14D62FA0"/>
    <w:rsid w:val="14DA25B5"/>
    <w:rsid w:val="150F6808"/>
    <w:rsid w:val="152C294A"/>
    <w:rsid w:val="15385FCA"/>
    <w:rsid w:val="153A7C2A"/>
    <w:rsid w:val="154C3B01"/>
    <w:rsid w:val="156A07EE"/>
    <w:rsid w:val="15A07D67"/>
    <w:rsid w:val="15A33F20"/>
    <w:rsid w:val="15A46B2C"/>
    <w:rsid w:val="15CD7C63"/>
    <w:rsid w:val="15D51FDF"/>
    <w:rsid w:val="161F42DB"/>
    <w:rsid w:val="162278E8"/>
    <w:rsid w:val="16655ED1"/>
    <w:rsid w:val="16894CB6"/>
    <w:rsid w:val="16895F09"/>
    <w:rsid w:val="16A2146D"/>
    <w:rsid w:val="16E35CFF"/>
    <w:rsid w:val="16E55624"/>
    <w:rsid w:val="16F05C47"/>
    <w:rsid w:val="16FA7BB2"/>
    <w:rsid w:val="1706617A"/>
    <w:rsid w:val="172A27B1"/>
    <w:rsid w:val="172C00A3"/>
    <w:rsid w:val="17625BEC"/>
    <w:rsid w:val="176854EB"/>
    <w:rsid w:val="176B3DDD"/>
    <w:rsid w:val="17761009"/>
    <w:rsid w:val="17836BA3"/>
    <w:rsid w:val="17AE5A19"/>
    <w:rsid w:val="17CF19E0"/>
    <w:rsid w:val="17EA128B"/>
    <w:rsid w:val="180C0258"/>
    <w:rsid w:val="18770DA5"/>
    <w:rsid w:val="18D43713"/>
    <w:rsid w:val="18E96032"/>
    <w:rsid w:val="18FD670E"/>
    <w:rsid w:val="18FE2BB8"/>
    <w:rsid w:val="190D7E26"/>
    <w:rsid w:val="192D212E"/>
    <w:rsid w:val="195E736E"/>
    <w:rsid w:val="197A32A5"/>
    <w:rsid w:val="19A10856"/>
    <w:rsid w:val="19A66F03"/>
    <w:rsid w:val="19BC4DD9"/>
    <w:rsid w:val="19C162FE"/>
    <w:rsid w:val="19DC67BB"/>
    <w:rsid w:val="19DC683A"/>
    <w:rsid w:val="1A182DF0"/>
    <w:rsid w:val="1A1A63CC"/>
    <w:rsid w:val="1A2C0ECB"/>
    <w:rsid w:val="1A6E28D7"/>
    <w:rsid w:val="1ABC73F5"/>
    <w:rsid w:val="1ACF0A2E"/>
    <w:rsid w:val="1AFA26D0"/>
    <w:rsid w:val="1B143414"/>
    <w:rsid w:val="1B1464DA"/>
    <w:rsid w:val="1B1564C0"/>
    <w:rsid w:val="1B2E4DBE"/>
    <w:rsid w:val="1B317B2B"/>
    <w:rsid w:val="1B456179"/>
    <w:rsid w:val="1B4B06D5"/>
    <w:rsid w:val="1B7D74A8"/>
    <w:rsid w:val="1BB36FF6"/>
    <w:rsid w:val="1BC15657"/>
    <w:rsid w:val="1BD82AD4"/>
    <w:rsid w:val="1BDD5F6E"/>
    <w:rsid w:val="1BEC53EF"/>
    <w:rsid w:val="1C03472B"/>
    <w:rsid w:val="1C264067"/>
    <w:rsid w:val="1C302E5D"/>
    <w:rsid w:val="1C56042C"/>
    <w:rsid w:val="1C5F6D8D"/>
    <w:rsid w:val="1C7339BB"/>
    <w:rsid w:val="1CAD74CA"/>
    <w:rsid w:val="1CB8386C"/>
    <w:rsid w:val="1CDE3150"/>
    <w:rsid w:val="1CE373AE"/>
    <w:rsid w:val="1CF40A88"/>
    <w:rsid w:val="1CFA5270"/>
    <w:rsid w:val="1D0A34AC"/>
    <w:rsid w:val="1D16215F"/>
    <w:rsid w:val="1D9624ED"/>
    <w:rsid w:val="1DB974C3"/>
    <w:rsid w:val="1DBE76F7"/>
    <w:rsid w:val="1DDC0DD7"/>
    <w:rsid w:val="1DDC7709"/>
    <w:rsid w:val="1DF64CFA"/>
    <w:rsid w:val="1E122CC6"/>
    <w:rsid w:val="1E562377"/>
    <w:rsid w:val="1E6958E8"/>
    <w:rsid w:val="1E700B07"/>
    <w:rsid w:val="1E783A92"/>
    <w:rsid w:val="1EBF357F"/>
    <w:rsid w:val="1ED42406"/>
    <w:rsid w:val="1EEC0BCC"/>
    <w:rsid w:val="1EF44AB1"/>
    <w:rsid w:val="1F167173"/>
    <w:rsid w:val="1F1B6B40"/>
    <w:rsid w:val="1F2D3576"/>
    <w:rsid w:val="1F7E26B9"/>
    <w:rsid w:val="1F817519"/>
    <w:rsid w:val="1FB2006F"/>
    <w:rsid w:val="1FC149A5"/>
    <w:rsid w:val="1FF121C1"/>
    <w:rsid w:val="1FF6061A"/>
    <w:rsid w:val="20060ED1"/>
    <w:rsid w:val="203C020F"/>
    <w:rsid w:val="203D6BC1"/>
    <w:rsid w:val="205613EE"/>
    <w:rsid w:val="206261AF"/>
    <w:rsid w:val="20AC7866"/>
    <w:rsid w:val="20CF4D68"/>
    <w:rsid w:val="20E71778"/>
    <w:rsid w:val="2104681C"/>
    <w:rsid w:val="210C5CAC"/>
    <w:rsid w:val="211543B6"/>
    <w:rsid w:val="21380790"/>
    <w:rsid w:val="21634375"/>
    <w:rsid w:val="216917A1"/>
    <w:rsid w:val="21773907"/>
    <w:rsid w:val="21C44C50"/>
    <w:rsid w:val="21F42BC1"/>
    <w:rsid w:val="220F1C0B"/>
    <w:rsid w:val="222648EA"/>
    <w:rsid w:val="222D2ED8"/>
    <w:rsid w:val="222F50AC"/>
    <w:rsid w:val="22A21D12"/>
    <w:rsid w:val="22B51C5C"/>
    <w:rsid w:val="22DA2031"/>
    <w:rsid w:val="22DD430D"/>
    <w:rsid w:val="22DE5886"/>
    <w:rsid w:val="22E22D4A"/>
    <w:rsid w:val="22EB59ED"/>
    <w:rsid w:val="22F60587"/>
    <w:rsid w:val="23042EFF"/>
    <w:rsid w:val="23107516"/>
    <w:rsid w:val="231B36EB"/>
    <w:rsid w:val="23325890"/>
    <w:rsid w:val="23503E7B"/>
    <w:rsid w:val="235079AB"/>
    <w:rsid w:val="2383391F"/>
    <w:rsid w:val="23863EE1"/>
    <w:rsid w:val="23871813"/>
    <w:rsid w:val="23942B82"/>
    <w:rsid w:val="23AA3930"/>
    <w:rsid w:val="23CF4C8B"/>
    <w:rsid w:val="23D7403B"/>
    <w:rsid w:val="23E05225"/>
    <w:rsid w:val="23EB7FF4"/>
    <w:rsid w:val="23FB638D"/>
    <w:rsid w:val="24040383"/>
    <w:rsid w:val="2409347B"/>
    <w:rsid w:val="241F582B"/>
    <w:rsid w:val="2420676A"/>
    <w:rsid w:val="24383F19"/>
    <w:rsid w:val="24653902"/>
    <w:rsid w:val="247B1D1D"/>
    <w:rsid w:val="247D0AFC"/>
    <w:rsid w:val="24A146FA"/>
    <w:rsid w:val="24FC660E"/>
    <w:rsid w:val="25140323"/>
    <w:rsid w:val="25235ED5"/>
    <w:rsid w:val="254F010E"/>
    <w:rsid w:val="256711D9"/>
    <w:rsid w:val="25701318"/>
    <w:rsid w:val="257E11A4"/>
    <w:rsid w:val="25C00A0D"/>
    <w:rsid w:val="25E95292"/>
    <w:rsid w:val="25FE0FAE"/>
    <w:rsid w:val="26093577"/>
    <w:rsid w:val="2630007A"/>
    <w:rsid w:val="26336E39"/>
    <w:rsid w:val="264B61DF"/>
    <w:rsid w:val="264C4AA0"/>
    <w:rsid w:val="26547E1D"/>
    <w:rsid w:val="266C56D3"/>
    <w:rsid w:val="26A61FB0"/>
    <w:rsid w:val="26A97F4B"/>
    <w:rsid w:val="26AC1A34"/>
    <w:rsid w:val="26B471E6"/>
    <w:rsid w:val="26FA55BF"/>
    <w:rsid w:val="26FB2E83"/>
    <w:rsid w:val="270C59CB"/>
    <w:rsid w:val="271E32DE"/>
    <w:rsid w:val="2728324D"/>
    <w:rsid w:val="273B3040"/>
    <w:rsid w:val="273D4A27"/>
    <w:rsid w:val="27477145"/>
    <w:rsid w:val="275D57B5"/>
    <w:rsid w:val="27680FB1"/>
    <w:rsid w:val="27A527CD"/>
    <w:rsid w:val="27B36DBE"/>
    <w:rsid w:val="27B94146"/>
    <w:rsid w:val="27DA339D"/>
    <w:rsid w:val="27DD2969"/>
    <w:rsid w:val="27E27E53"/>
    <w:rsid w:val="27F136FF"/>
    <w:rsid w:val="27F77F21"/>
    <w:rsid w:val="281A111A"/>
    <w:rsid w:val="283A348C"/>
    <w:rsid w:val="2854456A"/>
    <w:rsid w:val="286701B3"/>
    <w:rsid w:val="28924EE2"/>
    <w:rsid w:val="28AF0EFE"/>
    <w:rsid w:val="28C74159"/>
    <w:rsid w:val="28CD79F2"/>
    <w:rsid w:val="28E86B18"/>
    <w:rsid w:val="2907242C"/>
    <w:rsid w:val="291044FF"/>
    <w:rsid w:val="29155048"/>
    <w:rsid w:val="292744BB"/>
    <w:rsid w:val="293366CF"/>
    <w:rsid w:val="293F70A1"/>
    <w:rsid w:val="295D0FEF"/>
    <w:rsid w:val="299A1B5D"/>
    <w:rsid w:val="29AF7D30"/>
    <w:rsid w:val="29C661C3"/>
    <w:rsid w:val="29F12700"/>
    <w:rsid w:val="2A105ADA"/>
    <w:rsid w:val="2A304736"/>
    <w:rsid w:val="2A3854D0"/>
    <w:rsid w:val="2A3F7572"/>
    <w:rsid w:val="2A64256E"/>
    <w:rsid w:val="2AA10299"/>
    <w:rsid w:val="2AB0732B"/>
    <w:rsid w:val="2ADC686D"/>
    <w:rsid w:val="2B043FCC"/>
    <w:rsid w:val="2B0F35DB"/>
    <w:rsid w:val="2B1512AC"/>
    <w:rsid w:val="2B1A46C4"/>
    <w:rsid w:val="2B25203D"/>
    <w:rsid w:val="2B2D0A60"/>
    <w:rsid w:val="2B32643A"/>
    <w:rsid w:val="2B45648C"/>
    <w:rsid w:val="2B537CA7"/>
    <w:rsid w:val="2B5F04A3"/>
    <w:rsid w:val="2B645706"/>
    <w:rsid w:val="2B8F58D7"/>
    <w:rsid w:val="2B912A33"/>
    <w:rsid w:val="2BA92106"/>
    <w:rsid w:val="2BAC3559"/>
    <w:rsid w:val="2BD40774"/>
    <w:rsid w:val="2BD85E26"/>
    <w:rsid w:val="2C314727"/>
    <w:rsid w:val="2C4B74E8"/>
    <w:rsid w:val="2C615316"/>
    <w:rsid w:val="2C66155E"/>
    <w:rsid w:val="2C696A69"/>
    <w:rsid w:val="2C730E72"/>
    <w:rsid w:val="2C93502F"/>
    <w:rsid w:val="2C974994"/>
    <w:rsid w:val="2CA24278"/>
    <w:rsid w:val="2CBE59E8"/>
    <w:rsid w:val="2CC44505"/>
    <w:rsid w:val="2CDD4A43"/>
    <w:rsid w:val="2CE11F94"/>
    <w:rsid w:val="2D005CE3"/>
    <w:rsid w:val="2D3703B4"/>
    <w:rsid w:val="2D7E1439"/>
    <w:rsid w:val="2D84762D"/>
    <w:rsid w:val="2D9B4AAD"/>
    <w:rsid w:val="2DBA12B4"/>
    <w:rsid w:val="2DEB0285"/>
    <w:rsid w:val="2DF22A18"/>
    <w:rsid w:val="2E006793"/>
    <w:rsid w:val="2E160B95"/>
    <w:rsid w:val="2E283D2E"/>
    <w:rsid w:val="2E394E77"/>
    <w:rsid w:val="2E452019"/>
    <w:rsid w:val="2E4B247A"/>
    <w:rsid w:val="2E5E1780"/>
    <w:rsid w:val="2E675A98"/>
    <w:rsid w:val="2E757837"/>
    <w:rsid w:val="2E8C6CBE"/>
    <w:rsid w:val="2E9C1044"/>
    <w:rsid w:val="2ED758E9"/>
    <w:rsid w:val="2EEC4CD9"/>
    <w:rsid w:val="2EEC583A"/>
    <w:rsid w:val="2F067A90"/>
    <w:rsid w:val="2F0B189A"/>
    <w:rsid w:val="2F464BCF"/>
    <w:rsid w:val="2F67197A"/>
    <w:rsid w:val="2F745341"/>
    <w:rsid w:val="2F9277D3"/>
    <w:rsid w:val="2FE2381D"/>
    <w:rsid w:val="30156A33"/>
    <w:rsid w:val="30493110"/>
    <w:rsid w:val="304A1A07"/>
    <w:rsid w:val="306B4BAB"/>
    <w:rsid w:val="30EB6B92"/>
    <w:rsid w:val="30F73D6F"/>
    <w:rsid w:val="30FF50DE"/>
    <w:rsid w:val="311C680A"/>
    <w:rsid w:val="313D4197"/>
    <w:rsid w:val="317357BF"/>
    <w:rsid w:val="31762116"/>
    <w:rsid w:val="31825E15"/>
    <w:rsid w:val="3192381B"/>
    <w:rsid w:val="319B6B33"/>
    <w:rsid w:val="31A57F61"/>
    <w:rsid w:val="31CA34A3"/>
    <w:rsid w:val="31CC1158"/>
    <w:rsid w:val="31D31889"/>
    <w:rsid w:val="31DB16A7"/>
    <w:rsid w:val="320C25DB"/>
    <w:rsid w:val="32105FF9"/>
    <w:rsid w:val="32216F25"/>
    <w:rsid w:val="322D241C"/>
    <w:rsid w:val="32626D44"/>
    <w:rsid w:val="32B0267D"/>
    <w:rsid w:val="32B21B2F"/>
    <w:rsid w:val="32B81DBA"/>
    <w:rsid w:val="32F451AD"/>
    <w:rsid w:val="33210ED3"/>
    <w:rsid w:val="332A457E"/>
    <w:rsid w:val="338C391E"/>
    <w:rsid w:val="339877DA"/>
    <w:rsid w:val="339A7156"/>
    <w:rsid w:val="33A830F7"/>
    <w:rsid w:val="33BA52ED"/>
    <w:rsid w:val="33E52369"/>
    <w:rsid w:val="340F5AF6"/>
    <w:rsid w:val="34163F6D"/>
    <w:rsid w:val="345148CA"/>
    <w:rsid w:val="345179FF"/>
    <w:rsid w:val="34596FAE"/>
    <w:rsid w:val="34661ECB"/>
    <w:rsid w:val="34683573"/>
    <w:rsid w:val="347D4D3B"/>
    <w:rsid w:val="347E3BAB"/>
    <w:rsid w:val="3498562E"/>
    <w:rsid w:val="34BB263D"/>
    <w:rsid w:val="34F11CC9"/>
    <w:rsid w:val="34FD1EFB"/>
    <w:rsid w:val="350F0945"/>
    <w:rsid w:val="351800AC"/>
    <w:rsid w:val="35394039"/>
    <w:rsid w:val="35697251"/>
    <w:rsid w:val="357F37B1"/>
    <w:rsid w:val="35996A78"/>
    <w:rsid w:val="35BA2D2D"/>
    <w:rsid w:val="35CF353D"/>
    <w:rsid w:val="36163F65"/>
    <w:rsid w:val="3628728D"/>
    <w:rsid w:val="36470BD3"/>
    <w:rsid w:val="367E4976"/>
    <w:rsid w:val="367E6248"/>
    <w:rsid w:val="368E4BF3"/>
    <w:rsid w:val="36922C96"/>
    <w:rsid w:val="36986471"/>
    <w:rsid w:val="36D50740"/>
    <w:rsid w:val="36EB594E"/>
    <w:rsid w:val="372C712F"/>
    <w:rsid w:val="373C53F0"/>
    <w:rsid w:val="374A3AE6"/>
    <w:rsid w:val="374B7E30"/>
    <w:rsid w:val="376477E4"/>
    <w:rsid w:val="37C52EAB"/>
    <w:rsid w:val="37C65EBF"/>
    <w:rsid w:val="37DF7408"/>
    <w:rsid w:val="38393E83"/>
    <w:rsid w:val="38433507"/>
    <w:rsid w:val="38A43A5C"/>
    <w:rsid w:val="38B77A41"/>
    <w:rsid w:val="38C20B2E"/>
    <w:rsid w:val="38DF1EBC"/>
    <w:rsid w:val="38EF4708"/>
    <w:rsid w:val="39160DB7"/>
    <w:rsid w:val="391F2FFB"/>
    <w:rsid w:val="39203CBF"/>
    <w:rsid w:val="3939335F"/>
    <w:rsid w:val="39495F16"/>
    <w:rsid w:val="39B9245C"/>
    <w:rsid w:val="39BC140E"/>
    <w:rsid w:val="39C42925"/>
    <w:rsid w:val="39CB7179"/>
    <w:rsid w:val="39DE0D8B"/>
    <w:rsid w:val="39E859DF"/>
    <w:rsid w:val="39EA4D0F"/>
    <w:rsid w:val="39F83C57"/>
    <w:rsid w:val="3A067107"/>
    <w:rsid w:val="3A1264EB"/>
    <w:rsid w:val="3A616BAC"/>
    <w:rsid w:val="3A725A11"/>
    <w:rsid w:val="3AA56D10"/>
    <w:rsid w:val="3AA86008"/>
    <w:rsid w:val="3AAB598F"/>
    <w:rsid w:val="3AAE4FC5"/>
    <w:rsid w:val="3ABC2C05"/>
    <w:rsid w:val="3ABD13EE"/>
    <w:rsid w:val="3AC47EF9"/>
    <w:rsid w:val="3AFA6525"/>
    <w:rsid w:val="3B181276"/>
    <w:rsid w:val="3B1B7E6B"/>
    <w:rsid w:val="3B1C4BE3"/>
    <w:rsid w:val="3B286E4A"/>
    <w:rsid w:val="3B40276E"/>
    <w:rsid w:val="3B4D58F7"/>
    <w:rsid w:val="3B4E3ED9"/>
    <w:rsid w:val="3B5F515D"/>
    <w:rsid w:val="3B896353"/>
    <w:rsid w:val="3B8A62BD"/>
    <w:rsid w:val="3B900DC8"/>
    <w:rsid w:val="3BA048AC"/>
    <w:rsid w:val="3BA23236"/>
    <w:rsid w:val="3BB83909"/>
    <w:rsid w:val="3BC4761A"/>
    <w:rsid w:val="3BC62A80"/>
    <w:rsid w:val="3BC91625"/>
    <w:rsid w:val="3C6472A5"/>
    <w:rsid w:val="3C990060"/>
    <w:rsid w:val="3CA82B18"/>
    <w:rsid w:val="3CCE683B"/>
    <w:rsid w:val="3CD61955"/>
    <w:rsid w:val="3CF12CD2"/>
    <w:rsid w:val="3D61263F"/>
    <w:rsid w:val="3D6E0D11"/>
    <w:rsid w:val="3D924DEC"/>
    <w:rsid w:val="3D975384"/>
    <w:rsid w:val="3D9C6FA1"/>
    <w:rsid w:val="3DA16EB8"/>
    <w:rsid w:val="3DA334C3"/>
    <w:rsid w:val="3DB868D1"/>
    <w:rsid w:val="3DBD4B3D"/>
    <w:rsid w:val="3DDC7D8B"/>
    <w:rsid w:val="3DF348B6"/>
    <w:rsid w:val="3DF65CCD"/>
    <w:rsid w:val="3E072610"/>
    <w:rsid w:val="3E236D45"/>
    <w:rsid w:val="3E640AD7"/>
    <w:rsid w:val="3E6B4F1A"/>
    <w:rsid w:val="3E8E1705"/>
    <w:rsid w:val="3E9C06B3"/>
    <w:rsid w:val="3EAF1EF2"/>
    <w:rsid w:val="3EC14F26"/>
    <w:rsid w:val="3EC32C65"/>
    <w:rsid w:val="3ED92EFE"/>
    <w:rsid w:val="3EE616AA"/>
    <w:rsid w:val="3F357F4A"/>
    <w:rsid w:val="3F367BC9"/>
    <w:rsid w:val="3F4E4BB7"/>
    <w:rsid w:val="3F725318"/>
    <w:rsid w:val="3F870779"/>
    <w:rsid w:val="3F8C4420"/>
    <w:rsid w:val="3F8F5A34"/>
    <w:rsid w:val="3F9414D3"/>
    <w:rsid w:val="3FAF5707"/>
    <w:rsid w:val="3FBB17E1"/>
    <w:rsid w:val="3FBF1377"/>
    <w:rsid w:val="3FC466BA"/>
    <w:rsid w:val="3FF9623F"/>
    <w:rsid w:val="400675C3"/>
    <w:rsid w:val="40184554"/>
    <w:rsid w:val="402805C0"/>
    <w:rsid w:val="406824B1"/>
    <w:rsid w:val="40C27E47"/>
    <w:rsid w:val="40CC10C1"/>
    <w:rsid w:val="40E1210B"/>
    <w:rsid w:val="40E65423"/>
    <w:rsid w:val="40F14E1A"/>
    <w:rsid w:val="411C6AA7"/>
    <w:rsid w:val="41513A28"/>
    <w:rsid w:val="415267F4"/>
    <w:rsid w:val="41677F9A"/>
    <w:rsid w:val="41C50880"/>
    <w:rsid w:val="41C7384A"/>
    <w:rsid w:val="41E00D7D"/>
    <w:rsid w:val="41E64DD6"/>
    <w:rsid w:val="41FB3A2B"/>
    <w:rsid w:val="420C2FE8"/>
    <w:rsid w:val="420E33D3"/>
    <w:rsid w:val="42224D36"/>
    <w:rsid w:val="426862BB"/>
    <w:rsid w:val="426B47A5"/>
    <w:rsid w:val="42803CE4"/>
    <w:rsid w:val="42843695"/>
    <w:rsid w:val="428B3AE3"/>
    <w:rsid w:val="429D594B"/>
    <w:rsid w:val="42B01854"/>
    <w:rsid w:val="42BA396E"/>
    <w:rsid w:val="42C972FA"/>
    <w:rsid w:val="42D17E1C"/>
    <w:rsid w:val="431956BF"/>
    <w:rsid w:val="432B321D"/>
    <w:rsid w:val="433C4768"/>
    <w:rsid w:val="434239CB"/>
    <w:rsid w:val="4351587E"/>
    <w:rsid w:val="43592C8A"/>
    <w:rsid w:val="439A55BE"/>
    <w:rsid w:val="43A62642"/>
    <w:rsid w:val="43BB3356"/>
    <w:rsid w:val="43DA3001"/>
    <w:rsid w:val="43F548D3"/>
    <w:rsid w:val="43FF4BD4"/>
    <w:rsid w:val="4406210C"/>
    <w:rsid w:val="444460B6"/>
    <w:rsid w:val="445D6263"/>
    <w:rsid w:val="44984312"/>
    <w:rsid w:val="44C66D8E"/>
    <w:rsid w:val="44CB3E71"/>
    <w:rsid w:val="44E3075D"/>
    <w:rsid w:val="45034894"/>
    <w:rsid w:val="45406D0A"/>
    <w:rsid w:val="45562AD0"/>
    <w:rsid w:val="455B375C"/>
    <w:rsid w:val="45893A19"/>
    <w:rsid w:val="459A22C0"/>
    <w:rsid w:val="45A3734C"/>
    <w:rsid w:val="45B766EB"/>
    <w:rsid w:val="45C640D8"/>
    <w:rsid w:val="45D97826"/>
    <w:rsid w:val="46200ADA"/>
    <w:rsid w:val="4624106F"/>
    <w:rsid w:val="46436E75"/>
    <w:rsid w:val="464E3D77"/>
    <w:rsid w:val="46642816"/>
    <w:rsid w:val="46657C06"/>
    <w:rsid w:val="467460B6"/>
    <w:rsid w:val="46945BD6"/>
    <w:rsid w:val="46A87247"/>
    <w:rsid w:val="46D37F8D"/>
    <w:rsid w:val="47080934"/>
    <w:rsid w:val="470F5662"/>
    <w:rsid w:val="474029F0"/>
    <w:rsid w:val="475D3FC6"/>
    <w:rsid w:val="47752ACA"/>
    <w:rsid w:val="479358FE"/>
    <w:rsid w:val="47A661FE"/>
    <w:rsid w:val="47A808F7"/>
    <w:rsid w:val="47A9156B"/>
    <w:rsid w:val="47C534A5"/>
    <w:rsid w:val="47D34D73"/>
    <w:rsid w:val="47D863D8"/>
    <w:rsid w:val="48135CC8"/>
    <w:rsid w:val="48457326"/>
    <w:rsid w:val="484C0273"/>
    <w:rsid w:val="48B06F92"/>
    <w:rsid w:val="48E236F4"/>
    <w:rsid w:val="48E656D3"/>
    <w:rsid w:val="490D5D25"/>
    <w:rsid w:val="491101FF"/>
    <w:rsid w:val="49136C18"/>
    <w:rsid w:val="493A313D"/>
    <w:rsid w:val="49811C5B"/>
    <w:rsid w:val="49883A05"/>
    <w:rsid w:val="498C34BA"/>
    <w:rsid w:val="49921B40"/>
    <w:rsid w:val="499A53C1"/>
    <w:rsid w:val="49B83D5B"/>
    <w:rsid w:val="49EF575D"/>
    <w:rsid w:val="4A010F2D"/>
    <w:rsid w:val="4A0112AD"/>
    <w:rsid w:val="4A372D9B"/>
    <w:rsid w:val="4A5435C5"/>
    <w:rsid w:val="4A691F10"/>
    <w:rsid w:val="4A6A0283"/>
    <w:rsid w:val="4A6F2535"/>
    <w:rsid w:val="4A832773"/>
    <w:rsid w:val="4AB63DB4"/>
    <w:rsid w:val="4ABA7E96"/>
    <w:rsid w:val="4ACE1952"/>
    <w:rsid w:val="4ADB34D1"/>
    <w:rsid w:val="4B135E7E"/>
    <w:rsid w:val="4B44052A"/>
    <w:rsid w:val="4B6148D3"/>
    <w:rsid w:val="4B9B725E"/>
    <w:rsid w:val="4B9F2647"/>
    <w:rsid w:val="4BB9253C"/>
    <w:rsid w:val="4BCB7501"/>
    <w:rsid w:val="4BE41090"/>
    <w:rsid w:val="4BE47531"/>
    <w:rsid w:val="4C364DBD"/>
    <w:rsid w:val="4C3C2CD2"/>
    <w:rsid w:val="4C6C28E4"/>
    <w:rsid w:val="4C7503BA"/>
    <w:rsid w:val="4C9269AF"/>
    <w:rsid w:val="4C9B323D"/>
    <w:rsid w:val="4CB93101"/>
    <w:rsid w:val="4CC151FB"/>
    <w:rsid w:val="4CE23D45"/>
    <w:rsid w:val="4CF12B3F"/>
    <w:rsid w:val="4CF54750"/>
    <w:rsid w:val="4D135F4C"/>
    <w:rsid w:val="4D147203"/>
    <w:rsid w:val="4D183A0B"/>
    <w:rsid w:val="4D2E777B"/>
    <w:rsid w:val="4D4C2F0D"/>
    <w:rsid w:val="4D565397"/>
    <w:rsid w:val="4D9258D3"/>
    <w:rsid w:val="4D9A75AE"/>
    <w:rsid w:val="4D9E26C6"/>
    <w:rsid w:val="4D9E7167"/>
    <w:rsid w:val="4DA430E3"/>
    <w:rsid w:val="4DC67027"/>
    <w:rsid w:val="4DE343D9"/>
    <w:rsid w:val="4E023D7D"/>
    <w:rsid w:val="4E124F23"/>
    <w:rsid w:val="4E264AF3"/>
    <w:rsid w:val="4E47210F"/>
    <w:rsid w:val="4E51609D"/>
    <w:rsid w:val="4E6A6F3F"/>
    <w:rsid w:val="4ED71419"/>
    <w:rsid w:val="4EFA3BA1"/>
    <w:rsid w:val="4F265CEA"/>
    <w:rsid w:val="4F293172"/>
    <w:rsid w:val="4F4B6F7E"/>
    <w:rsid w:val="4F5539D0"/>
    <w:rsid w:val="4F8244F9"/>
    <w:rsid w:val="4F900B6C"/>
    <w:rsid w:val="4FB27C67"/>
    <w:rsid w:val="4FB94ED8"/>
    <w:rsid w:val="4FBF6E53"/>
    <w:rsid w:val="4FCF69C4"/>
    <w:rsid w:val="4FD3151B"/>
    <w:rsid w:val="4FD51FF0"/>
    <w:rsid w:val="50015CA1"/>
    <w:rsid w:val="502D705C"/>
    <w:rsid w:val="503C0139"/>
    <w:rsid w:val="50456CA0"/>
    <w:rsid w:val="50523DE8"/>
    <w:rsid w:val="50AC4700"/>
    <w:rsid w:val="50B863D3"/>
    <w:rsid w:val="50C66923"/>
    <w:rsid w:val="50CC3A9C"/>
    <w:rsid w:val="50D97323"/>
    <w:rsid w:val="510F3FAA"/>
    <w:rsid w:val="514A0708"/>
    <w:rsid w:val="517F1855"/>
    <w:rsid w:val="519D6372"/>
    <w:rsid w:val="51B4249C"/>
    <w:rsid w:val="51D2163A"/>
    <w:rsid w:val="51DC6D8E"/>
    <w:rsid w:val="51EE06FB"/>
    <w:rsid w:val="51F618B2"/>
    <w:rsid w:val="51FF0DA4"/>
    <w:rsid w:val="520174DB"/>
    <w:rsid w:val="520F440E"/>
    <w:rsid w:val="521A5F94"/>
    <w:rsid w:val="524804A5"/>
    <w:rsid w:val="52566F7B"/>
    <w:rsid w:val="52656019"/>
    <w:rsid w:val="52792467"/>
    <w:rsid w:val="529935ED"/>
    <w:rsid w:val="529E1798"/>
    <w:rsid w:val="52F54E44"/>
    <w:rsid w:val="5308343B"/>
    <w:rsid w:val="531C58EA"/>
    <w:rsid w:val="53460647"/>
    <w:rsid w:val="53650BBA"/>
    <w:rsid w:val="5381704A"/>
    <w:rsid w:val="538A6E29"/>
    <w:rsid w:val="538D305E"/>
    <w:rsid w:val="539B3BB1"/>
    <w:rsid w:val="53EC3BAC"/>
    <w:rsid w:val="546D5C14"/>
    <w:rsid w:val="54726F7A"/>
    <w:rsid w:val="54905C35"/>
    <w:rsid w:val="54910F35"/>
    <w:rsid w:val="54A7354C"/>
    <w:rsid w:val="54C25E03"/>
    <w:rsid w:val="54E52957"/>
    <w:rsid w:val="550807F6"/>
    <w:rsid w:val="55201D0A"/>
    <w:rsid w:val="55380767"/>
    <w:rsid w:val="55462160"/>
    <w:rsid w:val="55713B00"/>
    <w:rsid w:val="559E2307"/>
    <w:rsid w:val="55AA7F4C"/>
    <w:rsid w:val="55AD3563"/>
    <w:rsid w:val="55B0689C"/>
    <w:rsid w:val="55BE3A03"/>
    <w:rsid w:val="55F0749B"/>
    <w:rsid w:val="55F37E19"/>
    <w:rsid w:val="5623593C"/>
    <w:rsid w:val="562C082C"/>
    <w:rsid w:val="56420695"/>
    <w:rsid w:val="56532BE1"/>
    <w:rsid w:val="56540E9B"/>
    <w:rsid w:val="566A53D4"/>
    <w:rsid w:val="568549BC"/>
    <w:rsid w:val="56884104"/>
    <w:rsid w:val="56940A48"/>
    <w:rsid w:val="56C22346"/>
    <w:rsid w:val="570D04C7"/>
    <w:rsid w:val="57212ACA"/>
    <w:rsid w:val="576F4EC8"/>
    <w:rsid w:val="57707B89"/>
    <w:rsid w:val="577A25F9"/>
    <w:rsid w:val="57AD381E"/>
    <w:rsid w:val="57C23DBC"/>
    <w:rsid w:val="57DD0ADC"/>
    <w:rsid w:val="57E56105"/>
    <w:rsid w:val="57EB194A"/>
    <w:rsid w:val="57EE5451"/>
    <w:rsid w:val="57F07D62"/>
    <w:rsid w:val="580E04B8"/>
    <w:rsid w:val="5821086A"/>
    <w:rsid w:val="584D2EC6"/>
    <w:rsid w:val="584F3674"/>
    <w:rsid w:val="5858730C"/>
    <w:rsid w:val="58673796"/>
    <w:rsid w:val="587A7F35"/>
    <w:rsid w:val="58894C0D"/>
    <w:rsid w:val="58966DE2"/>
    <w:rsid w:val="58B23D9D"/>
    <w:rsid w:val="58C05F78"/>
    <w:rsid w:val="5908689F"/>
    <w:rsid w:val="590B7B22"/>
    <w:rsid w:val="591D2FC1"/>
    <w:rsid w:val="593439E9"/>
    <w:rsid w:val="59614A4D"/>
    <w:rsid w:val="59831B59"/>
    <w:rsid w:val="59930F48"/>
    <w:rsid w:val="5999394D"/>
    <w:rsid w:val="59AD7291"/>
    <w:rsid w:val="59C77731"/>
    <w:rsid w:val="59F91E1B"/>
    <w:rsid w:val="5A096502"/>
    <w:rsid w:val="5A266199"/>
    <w:rsid w:val="5A364ECB"/>
    <w:rsid w:val="5A4101B9"/>
    <w:rsid w:val="5A5B044A"/>
    <w:rsid w:val="5A84033A"/>
    <w:rsid w:val="5AA7634B"/>
    <w:rsid w:val="5ADF1545"/>
    <w:rsid w:val="5AEC2513"/>
    <w:rsid w:val="5B1B1B80"/>
    <w:rsid w:val="5B1C56D2"/>
    <w:rsid w:val="5B492861"/>
    <w:rsid w:val="5B555935"/>
    <w:rsid w:val="5B5A4B3C"/>
    <w:rsid w:val="5B632220"/>
    <w:rsid w:val="5B6C3A48"/>
    <w:rsid w:val="5B740586"/>
    <w:rsid w:val="5B8079C2"/>
    <w:rsid w:val="5B866468"/>
    <w:rsid w:val="5BAE2B14"/>
    <w:rsid w:val="5BCA75D8"/>
    <w:rsid w:val="5C0B2A93"/>
    <w:rsid w:val="5C190436"/>
    <w:rsid w:val="5C1D5175"/>
    <w:rsid w:val="5C66167C"/>
    <w:rsid w:val="5C6C28AE"/>
    <w:rsid w:val="5CC976ED"/>
    <w:rsid w:val="5CCC3CF3"/>
    <w:rsid w:val="5CCF2D36"/>
    <w:rsid w:val="5D042B3B"/>
    <w:rsid w:val="5D057B68"/>
    <w:rsid w:val="5D1F2672"/>
    <w:rsid w:val="5D4A1E7A"/>
    <w:rsid w:val="5D6745CC"/>
    <w:rsid w:val="5D896DCD"/>
    <w:rsid w:val="5D8B2AA0"/>
    <w:rsid w:val="5D9C64CC"/>
    <w:rsid w:val="5DEE23E8"/>
    <w:rsid w:val="5DEF4D5B"/>
    <w:rsid w:val="5DFC012C"/>
    <w:rsid w:val="5E0D40E7"/>
    <w:rsid w:val="5E2C1C99"/>
    <w:rsid w:val="5E403254"/>
    <w:rsid w:val="5EAA6B35"/>
    <w:rsid w:val="5EBD3A80"/>
    <w:rsid w:val="5EBD62B7"/>
    <w:rsid w:val="5EC23124"/>
    <w:rsid w:val="5ED019CB"/>
    <w:rsid w:val="5F20006A"/>
    <w:rsid w:val="5F300033"/>
    <w:rsid w:val="5F3857DB"/>
    <w:rsid w:val="5F391F09"/>
    <w:rsid w:val="5F3C1EAA"/>
    <w:rsid w:val="5F4B79A1"/>
    <w:rsid w:val="5F5B0993"/>
    <w:rsid w:val="5F796BB3"/>
    <w:rsid w:val="5F84250C"/>
    <w:rsid w:val="5FA705C8"/>
    <w:rsid w:val="5FAD0307"/>
    <w:rsid w:val="5FB5366A"/>
    <w:rsid w:val="60042115"/>
    <w:rsid w:val="60072EE9"/>
    <w:rsid w:val="60083E99"/>
    <w:rsid w:val="60136C47"/>
    <w:rsid w:val="604069F6"/>
    <w:rsid w:val="607034DD"/>
    <w:rsid w:val="60736ECF"/>
    <w:rsid w:val="60910F92"/>
    <w:rsid w:val="60D038E2"/>
    <w:rsid w:val="60E73121"/>
    <w:rsid w:val="61083887"/>
    <w:rsid w:val="613D366C"/>
    <w:rsid w:val="613F1A43"/>
    <w:rsid w:val="616F37EB"/>
    <w:rsid w:val="61964E5B"/>
    <w:rsid w:val="61A15E29"/>
    <w:rsid w:val="61A766B1"/>
    <w:rsid w:val="61A91D7E"/>
    <w:rsid w:val="61C6117D"/>
    <w:rsid w:val="61E0606F"/>
    <w:rsid w:val="6201748E"/>
    <w:rsid w:val="62212FE1"/>
    <w:rsid w:val="622D069A"/>
    <w:rsid w:val="6232160F"/>
    <w:rsid w:val="623A6737"/>
    <w:rsid w:val="623B6CFE"/>
    <w:rsid w:val="62471F04"/>
    <w:rsid w:val="62575CE7"/>
    <w:rsid w:val="6271575C"/>
    <w:rsid w:val="62730E1A"/>
    <w:rsid w:val="6276445E"/>
    <w:rsid w:val="627A00D0"/>
    <w:rsid w:val="62C31A1B"/>
    <w:rsid w:val="62F05376"/>
    <w:rsid w:val="632160FC"/>
    <w:rsid w:val="63305457"/>
    <w:rsid w:val="633C17DD"/>
    <w:rsid w:val="633C4575"/>
    <w:rsid w:val="63452758"/>
    <w:rsid w:val="637148E9"/>
    <w:rsid w:val="638C2861"/>
    <w:rsid w:val="63CB6CB5"/>
    <w:rsid w:val="63DB6EBF"/>
    <w:rsid w:val="640724F6"/>
    <w:rsid w:val="64285A48"/>
    <w:rsid w:val="64290465"/>
    <w:rsid w:val="644A4BFD"/>
    <w:rsid w:val="64572281"/>
    <w:rsid w:val="645C1233"/>
    <w:rsid w:val="64861D7B"/>
    <w:rsid w:val="64A0404D"/>
    <w:rsid w:val="64BA1C8D"/>
    <w:rsid w:val="64CC338D"/>
    <w:rsid w:val="64CC3A11"/>
    <w:rsid w:val="64D73C68"/>
    <w:rsid w:val="64E90D94"/>
    <w:rsid w:val="650870AF"/>
    <w:rsid w:val="650A3D42"/>
    <w:rsid w:val="651F307E"/>
    <w:rsid w:val="653B1F00"/>
    <w:rsid w:val="65487D5B"/>
    <w:rsid w:val="65840907"/>
    <w:rsid w:val="658B589F"/>
    <w:rsid w:val="659E0FC7"/>
    <w:rsid w:val="65A5435B"/>
    <w:rsid w:val="65A550CF"/>
    <w:rsid w:val="65AC4D0C"/>
    <w:rsid w:val="65CD5599"/>
    <w:rsid w:val="65D03A34"/>
    <w:rsid w:val="65DF0845"/>
    <w:rsid w:val="65EE45C9"/>
    <w:rsid w:val="65F80725"/>
    <w:rsid w:val="66102CB2"/>
    <w:rsid w:val="66434D72"/>
    <w:rsid w:val="668D0C53"/>
    <w:rsid w:val="668E3ED8"/>
    <w:rsid w:val="66A42344"/>
    <w:rsid w:val="66B21CD0"/>
    <w:rsid w:val="66C17E25"/>
    <w:rsid w:val="66EB7CCF"/>
    <w:rsid w:val="671C660B"/>
    <w:rsid w:val="672A0070"/>
    <w:rsid w:val="673306CE"/>
    <w:rsid w:val="6775301C"/>
    <w:rsid w:val="677A4360"/>
    <w:rsid w:val="6794237B"/>
    <w:rsid w:val="67B21DF4"/>
    <w:rsid w:val="67B22B52"/>
    <w:rsid w:val="67CD5741"/>
    <w:rsid w:val="67D971F6"/>
    <w:rsid w:val="67FA4408"/>
    <w:rsid w:val="681307F8"/>
    <w:rsid w:val="68232E8D"/>
    <w:rsid w:val="683D085A"/>
    <w:rsid w:val="68915534"/>
    <w:rsid w:val="68D667FD"/>
    <w:rsid w:val="68DC5DC1"/>
    <w:rsid w:val="690F397F"/>
    <w:rsid w:val="69564B94"/>
    <w:rsid w:val="69641A8D"/>
    <w:rsid w:val="697411F5"/>
    <w:rsid w:val="69801C11"/>
    <w:rsid w:val="69D544EF"/>
    <w:rsid w:val="69DC0771"/>
    <w:rsid w:val="69E42BBC"/>
    <w:rsid w:val="6A1F0164"/>
    <w:rsid w:val="6A2B762B"/>
    <w:rsid w:val="6A397965"/>
    <w:rsid w:val="6A470E8F"/>
    <w:rsid w:val="6A646CC0"/>
    <w:rsid w:val="6A743533"/>
    <w:rsid w:val="6A7D4B04"/>
    <w:rsid w:val="6A88688D"/>
    <w:rsid w:val="6AA724C3"/>
    <w:rsid w:val="6B0C7A7D"/>
    <w:rsid w:val="6B1E4A87"/>
    <w:rsid w:val="6B275BF2"/>
    <w:rsid w:val="6B4B3B36"/>
    <w:rsid w:val="6B61461B"/>
    <w:rsid w:val="6B71316F"/>
    <w:rsid w:val="6B784B08"/>
    <w:rsid w:val="6BA0669E"/>
    <w:rsid w:val="6BAC5757"/>
    <w:rsid w:val="6BEC631B"/>
    <w:rsid w:val="6C375767"/>
    <w:rsid w:val="6C507332"/>
    <w:rsid w:val="6C642F64"/>
    <w:rsid w:val="6C8201D3"/>
    <w:rsid w:val="6CAB1B95"/>
    <w:rsid w:val="6CCB2FA3"/>
    <w:rsid w:val="6CCE6E10"/>
    <w:rsid w:val="6CD415EF"/>
    <w:rsid w:val="6CEE4BEB"/>
    <w:rsid w:val="6D155A21"/>
    <w:rsid w:val="6D205DA8"/>
    <w:rsid w:val="6D2D3681"/>
    <w:rsid w:val="6D3C6100"/>
    <w:rsid w:val="6D673814"/>
    <w:rsid w:val="6D6D5909"/>
    <w:rsid w:val="6D7B7659"/>
    <w:rsid w:val="6D7C2F34"/>
    <w:rsid w:val="6D8A2B83"/>
    <w:rsid w:val="6DCB63CB"/>
    <w:rsid w:val="6DCF3167"/>
    <w:rsid w:val="6DEB344E"/>
    <w:rsid w:val="6E245488"/>
    <w:rsid w:val="6E376D60"/>
    <w:rsid w:val="6E4B7601"/>
    <w:rsid w:val="6E505353"/>
    <w:rsid w:val="6E511176"/>
    <w:rsid w:val="6E54765E"/>
    <w:rsid w:val="6EBF78C0"/>
    <w:rsid w:val="6EC66429"/>
    <w:rsid w:val="6F047956"/>
    <w:rsid w:val="6F0C4529"/>
    <w:rsid w:val="6F311CE6"/>
    <w:rsid w:val="6F450E2C"/>
    <w:rsid w:val="6F501437"/>
    <w:rsid w:val="6F5D7276"/>
    <w:rsid w:val="6F771A9A"/>
    <w:rsid w:val="6F7C2E7B"/>
    <w:rsid w:val="6F8A7E70"/>
    <w:rsid w:val="6F925D94"/>
    <w:rsid w:val="6F9C5A16"/>
    <w:rsid w:val="6FB028E4"/>
    <w:rsid w:val="6FB1239B"/>
    <w:rsid w:val="6FD7294A"/>
    <w:rsid w:val="6FD73BC5"/>
    <w:rsid w:val="6FF24EE2"/>
    <w:rsid w:val="6FF662A2"/>
    <w:rsid w:val="700306EF"/>
    <w:rsid w:val="7025407F"/>
    <w:rsid w:val="703379DD"/>
    <w:rsid w:val="704B10E6"/>
    <w:rsid w:val="704C7C5C"/>
    <w:rsid w:val="70500F50"/>
    <w:rsid w:val="706731CF"/>
    <w:rsid w:val="70983692"/>
    <w:rsid w:val="709D2A05"/>
    <w:rsid w:val="70A50A55"/>
    <w:rsid w:val="70A6796A"/>
    <w:rsid w:val="70C324C7"/>
    <w:rsid w:val="70C36F04"/>
    <w:rsid w:val="70EC042A"/>
    <w:rsid w:val="7121425C"/>
    <w:rsid w:val="712544FD"/>
    <w:rsid w:val="713F74B5"/>
    <w:rsid w:val="71525A54"/>
    <w:rsid w:val="71545C47"/>
    <w:rsid w:val="71646E20"/>
    <w:rsid w:val="71695F16"/>
    <w:rsid w:val="716D41E0"/>
    <w:rsid w:val="71787CCC"/>
    <w:rsid w:val="717916A2"/>
    <w:rsid w:val="71817383"/>
    <w:rsid w:val="71872296"/>
    <w:rsid w:val="71942A03"/>
    <w:rsid w:val="719E0580"/>
    <w:rsid w:val="71A65832"/>
    <w:rsid w:val="71A91862"/>
    <w:rsid w:val="71B45279"/>
    <w:rsid w:val="71CB0748"/>
    <w:rsid w:val="71E644D0"/>
    <w:rsid w:val="71E67C2F"/>
    <w:rsid w:val="720269BB"/>
    <w:rsid w:val="7205198F"/>
    <w:rsid w:val="72072820"/>
    <w:rsid w:val="724235DE"/>
    <w:rsid w:val="72434D61"/>
    <w:rsid w:val="72534E9D"/>
    <w:rsid w:val="72581419"/>
    <w:rsid w:val="726E34C9"/>
    <w:rsid w:val="7281307A"/>
    <w:rsid w:val="72A222CE"/>
    <w:rsid w:val="72BF6A6B"/>
    <w:rsid w:val="72E5400E"/>
    <w:rsid w:val="732720DB"/>
    <w:rsid w:val="734A2CE9"/>
    <w:rsid w:val="735D2DA3"/>
    <w:rsid w:val="736D625E"/>
    <w:rsid w:val="737E0D44"/>
    <w:rsid w:val="73B010BE"/>
    <w:rsid w:val="73D12C42"/>
    <w:rsid w:val="73DA394F"/>
    <w:rsid w:val="74311F2E"/>
    <w:rsid w:val="74336B6D"/>
    <w:rsid w:val="7456473D"/>
    <w:rsid w:val="745B25CA"/>
    <w:rsid w:val="745D6577"/>
    <w:rsid w:val="74643FFA"/>
    <w:rsid w:val="746B330F"/>
    <w:rsid w:val="746C0D90"/>
    <w:rsid w:val="747F47D1"/>
    <w:rsid w:val="74802BF6"/>
    <w:rsid w:val="748F408B"/>
    <w:rsid w:val="74B310ED"/>
    <w:rsid w:val="74C557E0"/>
    <w:rsid w:val="75466A7F"/>
    <w:rsid w:val="75857547"/>
    <w:rsid w:val="759E307C"/>
    <w:rsid w:val="75EF348B"/>
    <w:rsid w:val="75FF75AC"/>
    <w:rsid w:val="76326C68"/>
    <w:rsid w:val="764A3093"/>
    <w:rsid w:val="7664431D"/>
    <w:rsid w:val="766A10B5"/>
    <w:rsid w:val="767955ED"/>
    <w:rsid w:val="768768FB"/>
    <w:rsid w:val="768B54D1"/>
    <w:rsid w:val="76B46712"/>
    <w:rsid w:val="76C479BE"/>
    <w:rsid w:val="76D2145A"/>
    <w:rsid w:val="76D57657"/>
    <w:rsid w:val="76E7388F"/>
    <w:rsid w:val="76EE364D"/>
    <w:rsid w:val="770622CE"/>
    <w:rsid w:val="77754EE7"/>
    <w:rsid w:val="779760B5"/>
    <w:rsid w:val="77EE1BB7"/>
    <w:rsid w:val="77F07C30"/>
    <w:rsid w:val="77F363A4"/>
    <w:rsid w:val="7825293C"/>
    <w:rsid w:val="785D338D"/>
    <w:rsid w:val="78920EDC"/>
    <w:rsid w:val="78A054C2"/>
    <w:rsid w:val="78A9267C"/>
    <w:rsid w:val="78B055B0"/>
    <w:rsid w:val="78EB2C8E"/>
    <w:rsid w:val="78FE7D42"/>
    <w:rsid w:val="7925031F"/>
    <w:rsid w:val="79327D89"/>
    <w:rsid w:val="794B0581"/>
    <w:rsid w:val="79701318"/>
    <w:rsid w:val="797840E6"/>
    <w:rsid w:val="799D1612"/>
    <w:rsid w:val="79A03282"/>
    <w:rsid w:val="79AB4DB8"/>
    <w:rsid w:val="79B4726C"/>
    <w:rsid w:val="79C31852"/>
    <w:rsid w:val="79E7061D"/>
    <w:rsid w:val="7A187C44"/>
    <w:rsid w:val="7A19518C"/>
    <w:rsid w:val="7A2C351D"/>
    <w:rsid w:val="7A4E4F2C"/>
    <w:rsid w:val="7A614081"/>
    <w:rsid w:val="7A75217D"/>
    <w:rsid w:val="7A78007C"/>
    <w:rsid w:val="7A853D61"/>
    <w:rsid w:val="7A9E2E4E"/>
    <w:rsid w:val="7AB022CB"/>
    <w:rsid w:val="7AB41EC3"/>
    <w:rsid w:val="7AB6117B"/>
    <w:rsid w:val="7AD145DB"/>
    <w:rsid w:val="7B116F75"/>
    <w:rsid w:val="7B1B79F8"/>
    <w:rsid w:val="7B291B60"/>
    <w:rsid w:val="7B2B06F0"/>
    <w:rsid w:val="7B7434D1"/>
    <w:rsid w:val="7B7E09DA"/>
    <w:rsid w:val="7B956698"/>
    <w:rsid w:val="7BAB778C"/>
    <w:rsid w:val="7BB60131"/>
    <w:rsid w:val="7BBB5C9F"/>
    <w:rsid w:val="7BC25170"/>
    <w:rsid w:val="7BE41C9F"/>
    <w:rsid w:val="7BF67235"/>
    <w:rsid w:val="7C2048DD"/>
    <w:rsid w:val="7C4250E9"/>
    <w:rsid w:val="7C6170A1"/>
    <w:rsid w:val="7C72188D"/>
    <w:rsid w:val="7C7D0B1C"/>
    <w:rsid w:val="7CAE582A"/>
    <w:rsid w:val="7CC37E46"/>
    <w:rsid w:val="7CCC05B7"/>
    <w:rsid w:val="7CD15462"/>
    <w:rsid w:val="7D345976"/>
    <w:rsid w:val="7D5F2391"/>
    <w:rsid w:val="7D6E6512"/>
    <w:rsid w:val="7D733F8F"/>
    <w:rsid w:val="7D7A2106"/>
    <w:rsid w:val="7D8C5DEA"/>
    <w:rsid w:val="7DD52E9F"/>
    <w:rsid w:val="7DEA41A0"/>
    <w:rsid w:val="7E0155BF"/>
    <w:rsid w:val="7E12456E"/>
    <w:rsid w:val="7E1A3F8B"/>
    <w:rsid w:val="7E1F5A45"/>
    <w:rsid w:val="7E5062F2"/>
    <w:rsid w:val="7E734104"/>
    <w:rsid w:val="7E7C1616"/>
    <w:rsid w:val="7E8E6C00"/>
    <w:rsid w:val="7EC37C99"/>
    <w:rsid w:val="7EC408FE"/>
    <w:rsid w:val="7ECF1E13"/>
    <w:rsid w:val="7EEF559E"/>
    <w:rsid w:val="7F335865"/>
    <w:rsid w:val="7F443B8F"/>
    <w:rsid w:val="7F675C96"/>
    <w:rsid w:val="7F6A6C1A"/>
    <w:rsid w:val="7F724027"/>
    <w:rsid w:val="7F8F50C0"/>
    <w:rsid w:val="7FD076C3"/>
    <w:rsid w:val="7FF16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iPriority="99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4"/>
    <w:unhideWhenUsed/>
    <w:qFormat/>
    <w:uiPriority w:val="99"/>
    <w:pPr>
      <w:spacing w:after="0" w:line="240" w:lineRule="auto"/>
    </w:pPr>
    <w:rPr>
      <w:rFonts w:asciiTheme="majorHAnsi" w:hAnsiTheme="majorHAnsi" w:eastAsiaTheme="majorEastAsia" w:cstheme="majorBidi"/>
      <w:sz w:val="18"/>
      <w:szCs w:val="18"/>
    </w:rPr>
  </w:style>
  <w:style w:type="character" w:styleId="5">
    <w:name w:val="FollowedHyperlink"/>
    <w:basedOn w:val="2"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6">
    <w:name w:val="footer"/>
    <w:basedOn w:val="1"/>
    <w:link w:val="12"/>
    <w:unhideWhenUsed/>
    <w:qFormat/>
    <w:uiPriority w:val="99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paragraph" w:styleId="7">
    <w:name w:val="header"/>
    <w:basedOn w:val="1"/>
    <w:link w:val="11"/>
    <w:unhideWhenUsed/>
    <w:qFormat/>
    <w:uiPriority w:val="99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styleId="8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Plain Text"/>
    <w:basedOn w:val="1"/>
    <w:link w:val="10"/>
    <w:unhideWhenUsed/>
    <w:qFormat/>
    <w:uiPriority w:val="99"/>
    <w:pPr>
      <w:spacing w:after="0" w:line="240" w:lineRule="auto"/>
    </w:pPr>
    <w:rPr>
      <w:rFonts w:ascii="Consolas" w:hAnsi="Consolas" w:eastAsia="Calibri" w:cs="Times New Roman"/>
      <w:sz w:val="21"/>
      <w:szCs w:val="21"/>
      <w:lang w:val="zh-CN" w:eastAsia="zh-CN"/>
    </w:rPr>
  </w:style>
  <w:style w:type="character" w:customStyle="1" w:styleId="10">
    <w:name w:val="Plain Text Char"/>
    <w:basedOn w:val="2"/>
    <w:link w:val="9"/>
    <w:qFormat/>
    <w:uiPriority w:val="99"/>
    <w:rPr>
      <w:rFonts w:ascii="Consolas" w:hAnsi="Consolas" w:eastAsia="Calibri" w:cs="Times New Roman"/>
      <w:sz w:val="21"/>
      <w:szCs w:val="21"/>
      <w:lang w:val="zh-CN" w:eastAsia="zh-CN"/>
    </w:rPr>
  </w:style>
  <w:style w:type="character" w:customStyle="1" w:styleId="11">
    <w:name w:val="Header Char"/>
    <w:basedOn w:val="2"/>
    <w:link w:val="7"/>
    <w:qFormat/>
    <w:uiPriority w:val="99"/>
    <w:rPr>
      <w:sz w:val="20"/>
      <w:szCs w:val="20"/>
    </w:rPr>
  </w:style>
  <w:style w:type="character" w:customStyle="1" w:styleId="12">
    <w:name w:val="Footer Char"/>
    <w:basedOn w:val="2"/>
    <w:link w:val="6"/>
    <w:qFormat/>
    <w:uiPriority w:val="99"/>
    <w:rPr>
      <w:sz w:val="20"/>
      <w:szCs w:val="20"/>
    </w:rPr>
  </w:style>
  <w:style w:type="paragraph" w:customStyle="1" w:styleId="13">
    <w:name w:val="List Paragraph1"/>
    <w:basedOn w:val="1"/>
    <w:qFormat/>
    <w:uiPriority w:val="34"/>
    <w:pPr>
      <w:ind w:left="480" w:leftChars="200"/>
    </w:pPr>
  </w:style>
  <w:style w:type="character" w:customStyle="1" w:styleId="14">
    <w:name w:val="Balloon Text Char"/>
    <w:basedOn w:val="2"/>
    <w:link w:val="4"/>
    <w:semiHidden/>
    <w:qFormat/>
    <w:uiPriority w:val="99"/>
    <w:rPr>
      <w:rFonts w:asciiTheme="majorHAnsi" w:hAnsiTheme="majorHAnsi" w:eastAsiaTheme="majorEastAsia" w:cstheme="majorBid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1D2EF-13E9-4507-9A89-DCB7178897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56</Words>
  <Characters>3111</Characters>
  <Lines>11</Lines>
  <Paragraphs>3</Paragraphs>
  <TotalTime>183</TotalTime>
  <ScaleCrop>false</ScaleCrop>
  <LinksUpToDate>false</LinksUpToDate>
  <CharactersWithSpaces>4039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3T02:12:00Z</dcterms:created>
  <dc:creator>Jen-Chieh Shen</dc:creator>
  <cp:lastModifiedBy>Jen-Chieh Shen</cp:lastModifiedBy>
  <cp:lastPrinted>2015-03-06T05:19:00Z</cp:lastPrinted>
  <dcterms:modified xsi:type="dcterms:W3CDTF">2024-01-25T11:23:41Z</dcterms:modified>
  <cp:revision>77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4EAB16A350634B25A0C1985919A21A28</vt:lpwstr>
  </property>
</Properties>
</file>